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1434A" w14:textId="7EB412E4" w:rsidR="004416C0" w:rsidRPr="00D02298" w:rsidRDefault="00D95115">
      <w:pPr>
        <w:spacing w:after="0"/>
        <w:ind w:left="16"/>
        <w:rPr>
          <w:rFonts w:ascii="Zawgyi-One" w:hAnsi="Zawgyi-One" w:cs="Zawgyi-One"/>
          <w:sz w:val="16"/>
          <w:szCs w:val="16"/>
          <w:cs/>
        </w:rPr>
      </w:pPr>
      <w:r w:rsidRPr="00D02298">
        <w:rPr>
          <w:rFonts w:ascii="Zawgyi-One" w:hAnsi="Zawgyi-One" w:cs="Zawgyi-One"/>
          <w:noProof/>
          <w:color w:val="181717"/>
          <w:sz w:val="12"/>
          <w:szCs w:val="12"/>
          <w:lang w:val="en-AU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3F2E6A95" wp14:editId="38797EEB">
                <wp:simplePos x="0" y="0"/>
                <wp:positionH relativeFrom="page">
                  <wp:posOffset>-59690</wp:posOffset>
                </wp:positionH>
                <wp:positionV relativeFrom="page">
                  <wp:posOffset>407469</wp:posOffset>
                </wp:positionV>
                <wp:extent cx="7559998" cy="964857"/>
                <wp:effectExtent l="0" t="0" r="0" b="0"/>
                <wp:wrapTopAndBottom/>
                <wp:docPr id="677" name="Group 6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998" cy="964857"/>
                          <a:chOff x="0" y="0"/>
                          <a:chExt cx="7559998" cy="964857"/>
                        </a:xfrm>
                      </wpg:grpSpPr>
                      <wps:wsp>
                        <wps:cNvPr id="74" name="Shape 74"/>
                        <wps:cNvSpPr/>
                        <wps:spPr>
                          <a:xfrm>
                            <a:off x="2645999" y="0"/>
                            <a:ext cx="4913998" cy="9648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3998" h="964857">
                                <a:moveTo>
                                  <a:pt x="0" y="0"/>
                                </a:moveTo>
                                <a:lnTo>
                                  <a:pt x="4913998" y="0"/>
                                </a:lnTo>
                                <a:lnTo>
                                  <a:pt x="4913998" y="964857"/>
                                </a:lnTo>
                                <a:lnTo>
                                  <a:pt x="447091" y="964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39999" y="155896"/>
                            <a:ext cx="473189" cy="653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3189" h="653072">
                                <a:moveTo>
                                  <a:pt x="0" y="0"/>
                                </a:moveTo>
                                <a:lnTo>
                                  <a:pt x="170561" y="0"/>
                                </a:lnTo>
                                <a:lnTo>
                                  <a:pt x="473189" y="653072"/>
                                </a:lnTo>
                                <a:lnTo>
                                  <a:pt x="302628" y="6530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2197599" y="155896"/>
                            <a:ext cx="322529" cy="653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529" h="653072">
                                <a:moveTo>
                                  <a:pt x="0" y="0"/>
                                </a:moveTo>
                                <a:lnTo>
                                  <a:pt x="19901" y="0"/>
                                </a:lnTo>
                                <a:lnTo>
                                  <a:pt x="322529" y="653072"/>
                                </a:lnTo>
                                <a:lnTo>
                                  <a:pt x="302628" y="6530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939159" y="203332"/>
                            <a:ext cx="88532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532" h="114694">
                                <a:moveTo>
                                  <a:pt x="0" y="0"/>
                                </a:moveTo>
                                <a:lnTo>
                                  <a:pt x="88532" y="0"/>
                                </a:lnTo>
                                <a:lnTo>
                                  <a:pt x="88532" y="10401"/>
                                </a:lnTo>
                                <a:lnTo>
                                  <a:pt x="49695" y="10401"/>
                                </a:lnTo>
                                <a:lnTo>
                                  <a:pt x="49695" y="114694"/>
                                </a:lnTo>
                                <a:lnTo>
                                  <a:pt x="39141" y="114694"/>
                                </a:lnTo>
                                <a:lnTo>
                                  <a:pt x="39141" y="10401"/>
                                </a:lnTo>
                                <a:lnTo>
                                  <a:pt x="0" y="104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1035337" y="203333"/>
                            <a:ext cx="88544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544" h="114694">
                                <a:moveTo>
                                  <a:pt x="0" y="0"/>
                                </a:moveTo>
                                <a:lnTo>
                                  <a:pt x="10554" y="0"/>
                                </a:lnTo>
                                <a:lnTo>
                                  <a:pt x="10554" y="52146"/>
                                </a:lnTo>
                                <a:lnTo>
                                  <a:pt x="78143" y="52146"/>
                                </a:lnTo>
                                <a:lnTo>
                                  <a:pt x="78143" y="0"/>
                                </a:lnTo>
                                <a:lnTo>
                                  <a:pt x="88544" y="0"/>
                                </a:lnTo>
                                <a:lnTo>
                                  <a:pt x="88544" y="114694"/>
                                </a:lnTo>
                                <a:lnTo>
                                  <a:pt x="78143" y="114694"/>
                                </a:lnTo>
                                <a:lnTo>
                                  <a:pt x="78143" y="62700"/>
                                </a:lnTo>
                                <a:lnTo>
                                  <a:pt x="10554" y="62700"/>
                                </a:lnTo>
                                <a:lnTo>
                                  <a:pt x="10554" y="114694"/>
                                </a:lnTo>
                                <a:lnTo>
                                  <a:pt x="0" y="1146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1138400" y="203337"/>
                            <a:ext cx="83490" cy="1146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490" h="114694">
                                <a:moveTo>
                                  <a:pt x="0" y="0"/>
                                </a:moveTo>
                                <a:lnTo>
                                  <a:pt x="83490" y="0"/>
                                </a:lnTo>
                                <a:lnTo>
                                  <a:pt x="83490" y="10401"/>
                                </a:lnTo>
                                <a:lnTo>
                                  <a:pt x="10541" y="10401"/>
                                </a:lnTo>
                                <a:lnTo>
                                  <a:pt x="10541" y="52146"/>
                                </a:lnTo>
                                <a:lnTo>
                                  <a:pt x="72936" y="52146"/>
                                </a:lnTo>
                                <a:lnTo>
                                  <a:pt x="72936" y="62700"/>
                                </a:lnTo>
                                <a:lnTo>
                                  <a:pt x="10541" y="62700"/>
                                </a:lnTo>
                                <a:lnTo>
                                  <a:pt x="10541" y="104140"/>
                                </a:lnTo>
                                <a:lnTo>
                                  <a:pt x="83490" y="104140"/>
                                </a:lnTo>
                                <a:lnTo>
                                  <a:pt x="83490" y="114694"/>
                                </a:lnTo>
                                <a:lnTo>
                                  <a:pt x="0" y="1146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Shape 80"/>
                        <wps:cNvSpPr/>
                        <wps:spPr>
                          <a:xfrm>
                            <a:off x="950563" y="352574"/>
                            <a:ext cx="12853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537" h="171234">
                                <a:moveTo>
                                  <a:pt x="0" y="0"/>
                                </a:moveTo>
                                <a:lnTo>
                                  <a:pt x="128537" y="0"/>
                                </a:lnTo>
                                <a:lnTo>
                                  <a:pt x="128537" y="42012"/>
                                </a:lnTo>
                                <a:lnTo>
                                  <a:pt x="46571" y="42012"/>
                                </a:lnTo>
                                <a:lnTo>
                                  <a:pt x="46571" y="64833"/>
                                </a:lnTo>
                                <a:lnTo>
                                  <a:pt x="112789" y="64833"/>
                                </a:lnTo>
                                <a:lnTo>
                                  <a:pt x="112789" y="106388"/>
                                </a:lnTo>
                                <a:lnTo>
                                  <a:pt x="46571" y="106388"/>
                                </a:lnTo>
                                <a:lnTo>
                                  <a:pt x="46571" y="129222"/>
                                </a:lnTo>
                                <a:lnTo>
                                  <a:pt x="128537" y="129222"/>
                                </a:lnTo>
                                <a:lnTo>
                                  <a:pt x="128537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Shape 81"/>
                        <wps:cNvSpPr/>
                        <wps:spPr>
                          <a:xfrm>
                            <a:off x="1098215" y="352574"/>
                            <a:ext cx="7579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794" h="171234">
                                <a:moveTo>
                                  <a:pt x="0" y="0"/>
                                </a:moveTo>
                                <a:lnTo>
                                  <a:pt x="66205" y="0"/>
                                </a:lnTo>
                                <a:lnTo>
                                  <a:pt x="75794" y="1814"/>
                                </a:lnTo>
                                <a:lnTo>
                                  <a:pt x="75794" y="44815"/>
                                </a:lnTo>
                                <a:lnTo>
                                  <a:pt x="66205" y="42469"/>
                                </a:lnTo>
                                <a:lnTo>
                                  <a:pt x="46571" y="42469"/>
                                </a:lnTo>
                                <a:lnTo>
                                  <a:pt x="46571" y="128765"/>
                                </a:lnTo>
                                <a:lnTo>
                                  <a:pt x="66205" y="128765"/>
                                </a:lnTo>
                                <a:lnTo>
                                  <a:pt x="75794" y="126418"/>
                                </a:lnTo>
                                <a:lnTo>
                                  <a:pt x="75794" y="169420"/>
                                </a:lnTo>
                                <a:lnTo>
                                  <a:pt x="66205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" name="Shape 82"/>
                        <wps:cNvSpPr/>
                        <wps:spPr>
                          <a:xfrm>
                            <a:off x="1174008" y="354388"/>
                            <a:ext cx="77851" cy="1676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851" h="167606">
                                <a:moveTo>
                                  <a:pt x="0" y="0"/>
                                </a:moveTo>
                                <a:lnTo>
                                  <a:pt x="24975" y="4724"/>
                                </a:lnTo>
                                <a:cubicBezTo>
                                  <a:pt x="56534" y="17405"/>
                                  <a:pt x="77851" y="47326"/>
                                  <a:pt x="77851" y="83797"/>
                                </a:cubicBezTo>
                                <a:cubicBezTo>
                                  <a:pt x="77851" y="120278"/>
                                  <a:pt x="56534" y="150200"/>
                                  <a:pt x="24975" y="162882"/>
                                </a:cubicBezTo>
                                <a:lnTo>
                                  <a:pt x="0" y="167606"/>
                                </a:lnTo>
                                <a:lnTo>
                                  <a:pt x="0" y="124604"/>
                                </a:lnTo>
                                <a:lnTo>
                                  <a:pt x="5627" y="123227"/>
                                </a:lnTo>
                                <a:cubicBezTo>
                                  <a:pt x="19593" y="116120"/>
                                  <a:pt x="29223" y="99894"/>
                                  <a:pt x="29223" y="83797"/>
                                </a:cubicBezTo>
                                <a:cubicBezTo>
                                  <a:pt x="29223" y="67700"/>
                                  <a:pt x="19593" y="51481"/>
                                  <a:pt x="5627" y="44378"/>
                                </a:cubicBezTo>
                                <a:lnTo>
                                  <a:pt x="0" y="430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1264693" y="352575"/>
                            <a:ext cx="146583" cy="1751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583" h="175120">
                                <a:moveTo>
                                  <a:pt x="0" y="0"/>
                                </a:moveTo>
                                <a:lnTo>
                                  <a:pt x="47498" y="0"/>
                                </a:lnTo>
                                <a:lnTo>
                                  <a:pt x="47498" y="107760"/>
                                </a:lnTo>
                                <a:cubicBezTo>
                                  <a:pt x="47498" y="121920"/>
                                  <a:pt x="56401" y="131737"/>
                                  <a:pt x="73063" y="131737"/>
                                </a:cubicBezTo>
                                <a:cubicBezTo>
                                  <a:pt x="89967" y="131737"/>
                                  <a:pt x="98869" y="121920"/>
                                  <a:pt x="98869" y="107760"/>
                                </a:cubicBezTo>
                                <a:lnTo>
                                  <a:pt x="98869" y="0"/>
                                </a:lnTo>
                                <a:lnTo>
                                  <a:pt x="146583" y="0"/>
                                </a:lnTo>
                                <a:lnTo>
                                  <a:pt x="146583" y="107760"/>
                                </a:lnTo>
                                <a:cubicBezTo>
                                  <a:pt x="146583" y="149085"/>
                                  <a:pt x="116218" y="175120"/>
                                  <a:pt x="73063" y="175120"/>
                                </a:cubicBezTo>
                                <a:cubicBezTo>
                                  <a:pt x="30366" y="175120"/>
                                  <a:pt x="0" y="149085"/>
                                  <a:pt x="0" y="10776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Shape 84"/>
                        <wps:cNvSpPr/>
                        <wps:spPr>
                          <a:xfrm>
                            <a:off x="1427253" y="348683"/>
                            <a:ext cx="168491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491" h="179007">
                                <a:moveTo>
                                  <a:pt x="91783" y="0"/>
                                </a:moveTo>
                                <a:cubicBezTo>
                                  <a:pt x="124435" y="0"/>
                                  <a:pt x="152959" y="17589"/>
                                  <a:pt x="168491" y="43612"/>
                                </a:cubicBezTo>
                                <a:lnTo>
                                  <a:pt x="128537" y="67589"/>
                                </a:lnTo>
                                <a:cubicBezTo>
                                  <a:pt x="121006" y="55258"/>
                                  <a:pt x="107302" y="46584"/>
                                  <a:pt x="91783" y="46584"/>
                                </a:cubicBezTo>
                                <a:cubicBezTo>
                                  <a:pt x="68034" y="46584"/>
                                  <a:pt x="48857" y="65989"/>
                                  <a:pt x="48857" y="89510"/>
                                </a:cubicBezTo>
                                <a:cubicBezTo>
                                  <a:pt x="48857" y="113017"/>
                                  <a:pt x="68034" y="132436"/>
                                  <a:pt x="91783" y="132436"/>
                                </a:cubicBezTo>
                                <a:cubicBezTo>
                                  <a:pt x="107302" y="132436"/>
                                  <a:pt x="121006" y="123977"/>
                                  <a:pt x="128537" y="111430"/>
                                </a:cubicBezTo>
                                <a:lnTo>
                                  <a:pt x="168491" y="135395"/>
                                </a:lnTo>
                                <a:cubicBezTo>
                                  <a:pt x="152959" y="161430"/>
                                  <a:pt x="124435" y="179007"/>
                                  <a:pt x="91783" y="179007"/>
                                </a:cubicBezTo>
                                <a:cubicBezTo>
                                  <a:pt x="40640" y="179007"/>
                                  <a:pt x="0" y="140424"/>
                                  <a:pt x="0" y="89510"/>
                                </a:cubicBezTo>
                                <a:cubicBezTo>
                                  <a:pt x="0" y="38595"/>
                                  <a:pt x="40640" y="0"/>
                                  <a:pt x="917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1743893" y="352569"/>
                            <a:ext cx="140183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83" h="171234">
                                <a:moveTo>
                                  <a:pt x="0" y="0"/>
                                </a:moveTo>
                                <a:lnTo>
                                  <a:pt x="140183" y="0"/>
                                </a:lnTo>
                                <a:lnTo>
                                  <a:pt x="140183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799" y="171234"/>
                                </a:lnTo>
                                <a:lnTo>
                                  <a:pt x="46799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7" name="Shape 1007"/>
                        <wps:cNvSpPr/>
                        <wps:spPr>
                          <a:xfrm>
                            <a:off x="1900098" y="352574"/>
                            <a:ext cx="4658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584" h="171234">
                                <a:moveTo>
                                  <a:pt x="0" y="0"/>
                                </a:moveTo>
                                <a:lnTo>
                                  <a:pt x="46584" y="0"/>
                                </a:lnTo>
                                <a:lnTo>
                                  <a:pt x="4658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1964737" y="348682"/>
                            <a:ext cx="91783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83" h="179007">
                                <a:moveTo>
                                  <a:pt x="91783" y="0"/>
                                </a:moveTo>
                                <a:lnTo>
                                  <a:pt x="91783" y="46584"/>
                                </a:lnTo>
                                <a:cubicBezTo>
                                  <a:pt x="68275" y="46584"/>
                                  <a:pt x="48857" y="65989"/>
                                  <a:pt x="48857" y="89510"/>
                                </a:cubicBezTo>
                                <a:cubicBezTo>
                                  <a:pt x="48857" y="113017"/>
                                  <a:pt x="68275" y="132436"/>
                                  <a:pt x="91783" y="132436"/>
                                </a:cubicBezTo>
                                <a:lnTo>
                                  <a:pt x="91783" y="179007"/>
                                </a:lnTo>
                                <a:cubicBezTo>
                                  <a:pt x="40869" y="179007"/>
                                  <a:pt x="0" y="140424"/>
                                  <a:pt x="0" y="89510"/>
                                </a:cubicBezTo>
                                <a:cubicBezTo>
                                  <a:pt x="0" y="38595"/>
                                  <a:pt x="40869" y="0"/>
                                  <a:pt x="9178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2056520" y="348682"/>
                            <a:ext cx="91783" cy="1790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83" h="179007">
                                <a:moveTo>
                                  <a:pt x="0" y="0"/>
                                </a:moveTo>
                                <a:cubicBezTo>
                                  <a:pt x="50914" y="0"/>
                                  <a:pt x="91783" y="38595"/>
                                  <a:pt x="91783" y="89510"/>
                                </a:cubicBezTo>
                                <a:cubicBezTo>
                                  <a:pt x="91783" y="140424"/>
                                  <a:pt x="50914" y="179007"/>
                                  <a:pt x="0" y="179007"/>
                                </a:cubicBezTo>
                                <a:lnTo>
                                  <a:pt x="0" y="132436"/>
                                </a:lnTo>
                                <a:cubicBezTo>
                                  <a:pt x="23508" y="132436"/>
                                  <a:pt x="42926" y="113017"/>
                                  <a:pt x="42926" y="89510"/>
                                </a:cubicBezTo>
                                <a:cubicBezTo>
                                  <a:pt x="42926" y="65989"/>
                                  <a:pt x="23508" y="46584"/>
                                  <a:pt x="0" y="4658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2161139" y="344359"/>
                            <a:ext cx="144742" cy="187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4742" h="187668">
                                <a:moveTo>
                                  <a:pt x="0" y="0"/>
                                </a:moveTo>
                                <a:lnTo>
                                  <a:pt x="96812" y="83325"/>
                                </a:lnTo>
                                <a:lnTo>
                                  <a:pt x="97942" y="83325"/>
                                </a:lnTo>
                                <a:lnTo>
                                  <a:pt x="97942" y="8217"/>
                                </a:lnTo>
                                <a:lnTo>
                                  <a:pt x="144742" y="8217"/>
                                </a:lnTo>
                                <a:lnTo>
                                  <a:pt x="144742" y="187668"/>
                                </a:lnTo>
                                <a:lnTo>
                                  <a:pt x="47714" y="104331"/>
                                </a:lnTo>
                                <a:lnTo>
                                  <a:pt x="46571" y="104331"/>
                                </a:lnTo>
                                <a:lnTo>
                                  <a:pt x="46571" y="179451"/>
                                </a:lnTo>
                                <a:lnTo>
                                  <a:pt x="0" y="1794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945996" y="554474"/>
                            <a:ext cx="136296" cy="1789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6296" h="178994">
                                <a:moveTo>
                                  <a:pt x="68948" y="0"/>
                                </a:moveTo>
                                <a:cubicBezTo>
                                  <a:pt x="94285" y="0"/>
                                  <a:pt x="117119" y="6845"/>
                                  <a:pt x="132652" y="17805"/>
                                </a:cubicBezTo>
                                <a:lnTo>
                                  <a:pt x="109360" y="51371"/>
                                </a:lnTo>
                                <a:cubicBezTo>
                                  <a:pt x="100000" y="44755"/>
                                  <a:pt x="85611" y="40640"/>
                                  <a:pt x="68948" y="40640"/>
                                </a:cubicBezTo>
                                <a:cubicBezTo>
                                  <a:pt x="52743" y="40640"/>
                                  <a:pt x="44742" y="59360"/>
                                  <a:pt x="64376" y="65075"/>
                                </a:cubicBezTo>
                                <a:cubicBezTo>
                                  <a:pt x="114148" y="75794"/>
                                  <a:pt x="136296" y="89954"/>
                                  <a:pt x="136296" y="123520"/>
                                </a:cubicBezTo>
                                <a:cubicBezTo>
                                  <a:pt x="136296" y="158445"/>
                                  <a:pt x="105474" y="178994"/>
                                  <a:pt x="68948" y="178994"/>
                                </a:cubicBezTo>
                                <a:cubicBezTo>
                                  <a:pt x="42469" y="178994"/>
                                  <a:pt x="16434" y="171920"/>
                                  <a:pt x="0" y="160274"/>
                                </a:cubicBezTo>
                                <a:lnTo>
                                  <a:pt x="24879" y="124892"/>
                                </a:lnTo>
                                <a:cubicBezTo>
                                  <a:pt x="32423" y="133109"/>
                                  <a:pt x="50457" y="138582"/>
                                  <a:pt x="68948" y="138811"/>
                                </a:cubicBezTo>
                                <a:cubicBezTo>
                                  <a:pt x="87440" y="139040"/>
                                  <a:pt x="100686" y="118948"/>
                                  <a:pt x="75565" y="113017"/>
                                </a:cubicBezTo>
                                <a:cubicBezTo>
                                  <a:pt x="26479" y="101829"/>
                                  <a:pt x="2972" y="86982"/>
                                  <a:pt x="2972" y="54115"/>
                                </a:cubicBezTo>
                                <a:cubicBezTo>
                                  <a:pt x="2972" y="24206"/>
                                  <a:pt x="34696" y="0"/>
                                  <a:pt x="6894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1092020" y="558352"/>
                            <a:ext cx="140195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95" h="171234">
                                <a:moveTo>
                                  <a:pt x="0" y="0"/>
                                </a:moveTo>
                                <a:lnTo>
                                  <a:pt x="140195" y="0"/>
                                </a:lnTo>
                                <a:lnTo>
                                  <a:pt x="140195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812" y="171234"/>
                                </a:lnTo>
                                <a:lnTo>
                                  <a:pt x="46812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1354357" y="558352"/>
                            <a:ext cx="140195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195" h="171234">
                                <a:moveTo>
                                  <a:pt x="0" y="0"/>
                                </a:moveTo>
                                <a:lnTo>
                                  <a:pt x="140195" y="0"/>
                                </a:lnTo>
                                <a:lnTo>
                                  <a:pt x="140195" y="42012"/>
                                </a:lnTo>
                                <a:lnTo>
                                  <a:pt x="93383" y="42012"/>
                                </a:lnTo>
                                <a:lnTo>
                                  <a:pt x="93383" y="171234"/>
                                </a:lnTo>
                                <a:lnTo>
                                  <a:pt x="46812" y="171234"/>
                                </a:lnTo>
                                <a:lnTo>
                                  <a:pt x="46812" y="42012"/>
                                </a:lnTo>
                                <a:lnTo>
                                  <a:pt x="0" y="420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1505955" y="558357"/>
                            <a:ext cx="12853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8537" h="171234">
                                <a:moveTo>
                                  <a:pt x="0" y="0"/>
                                </a:moveTo>
                                <a:lnTo>
                                  <a:pt x="128537" y="0"/>
                                </a:lnTo>
                                <a:lnTo>
                                  <a:pt x="128537" y="42012"/>
                                </a:lnTo>
                                <a:lnTo>
                                  <a:pt x="46571" y="42012"/>
                                </a:lnTo>
                                <a:lnTo>
                                  <a:pt x="46571" y="64834"/>
                                </a:lnTo>
                                <a:lnTo>
                                  <a:pt x="112789" y="64834"/>
                                </a:lnTo>
                                <a:lnTo>
                                  <a:pt x="112789" y="106388"/>
                                </a:lnTo>
                                <a:lnTo>
                                  <a:pt x="46571" y="106388"/>
                                </a:lnTo>
                                <a:lnTo>
                                  <a:pt x="46571" y="129223"/>
                                </a:lnTo>
                                <a:lnTo>
                                  <a:pt x="128537" y="129223"/>
                                </a:lnTo>
                                <a:lnTo>
                                  <a:pt x="128537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1595092" y="352572"/>
                            <a:ext cx="8815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57" h="171234">
                                <a:moveTo>
                                  <a:pt x="79324" y="0"/>
                                </a:moveTo>
                                <a:lnTo>
                                  <a:pt x="88157" y="0"/>
                                </a:lnTo>
                                <a:lnTo>
                                  <a:pt x="88157" y="77851"/>
                                </a:lnTo>
                                <a:lnTo>
                                  <a:pt x="87668" y="77851"/>
                                </a:lnTo>
                                <a:lnTo>
                                  <a:pt x="73076" y="111188"/>
                                </a:lnTo>
                                <a:lnTo>
                                  <a:pt x="88157" y="111188"/>
                                </a:lnTo>
                                <a:lnTo>
                                  <a:pt x="88157" y="151829"/>
                                </a:lnTo>
                                <a:lnTo>
                                  <a:pt x="58725" y="151829"/>
                                </a:lnTo>
                                <a:lnTo>
                                  <a:pt x="5044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793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1683249" y="352572"/>
                            <a:ext cx="8814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44" h="171234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  <a:lnTo>
                                  <a:pt x="88144" y="171234"/>
                                </a:lnTo>
                                <a:lnTo>
                                  <a:pt x="37700" y="171234"/>
                                </a:lnTo>
                                <a:lnTo>
                                  <a:pt x="29420" y="151829"/>
                                </a:lnTo>
                                <a:lnTo>
                                  <a:pt x="0" y="151829"/>
                                </a:lnTo>
                                <a:lnTo>
                                  <a:pt x="0" y="111188"/>
                                </a:lnTo>
                                <a:lnTo>
                                  <a:pt x="15081" y="111188"/>
                                </a:lnTo>
                                <a:lnTo>
                                  <a:pt x="489" y="77851"/>
                                </a:lnTo>
                                <a:lnTo>
                                  <a:pt x="0" y="778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1205131" y="558354"/>
                            <a:ext cx="88157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57" h="171234">
                                <a:moveTo>
                                  <a:pt x="79324" y="0"/>
                                </a:moveTo>
                                <a:lnTo>
                                  <a:pt x="88157" y="0"/>
                                </a:lnTo>
                                <a:lnTo>
                                  <a:pt x="88157" y="77851"/>
                                </a:lnTo>
                                <a:lnTo>
                                  <a:pt x="87668" y="77851"/>
                                </a:lnTo>
                                <a:lnTo>
                                  <a:pt x="73076" y="111188"/>
                                </a:lnTo>
                                <a:lnTo>
                                  <a:pt x="88157" y="111188"/>
                                </a:lnTo>
                                <a:lnTo>
                                  <a:pt x="88157" y="151829"/>
                                </a:lnTo>
                                <a:lnTo>
                                  <a:pt x="58725" y="151829"/>
                                </a:lnTo>
                                <a:lnTo>
                                  <a:pt x="50444" y="171234"/>
                                </a:lnTo>
                                <a:lnTo>
                                  <a:pt x="0" y="171234"/>
                                </a:lnTo>
                                <a:lnTo>
                                  <a:pt x="793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1293288" y="558354"/>
                            <a:ext cx="88144" cy="1712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144" h="171234">
                                <a:moveTo>
                                  <a:pt x="0" y="0"/>
                                </a:moveTo>
                                <a:lnTo>
                                  <a:pt x="8820" y="0"/>
                                </a:lnTo>
                                <a:lnTo>
                                  <a:pt x="88144" y="171234"/>
                                </a:lnTo>
                                <a:lnTo>
                                  <a:pt x="37700" y="171234"/>
                                </a:lnTo>
                                <a:lnTo>
                                  <a:pt x="29420" y="151829"/>
                                </a:lnTo>
                                <a:lnTo>
                                  <a:pt x="0" y="151829"/>
                                </a:lnTo>
                                <a:lnTo>
                                  <a:pt x="0" y="111188"/>
                                </a:lnTo>
                                <a:lnTo>
                                  <a:pt x="15081" y="111188"/>
                                </a:lnTo>
                                <a:lnTo>
                                  <a:pt x="489" y="77851"/>
                                </a:lnTo>
                                <a:lnTo>
                                  <a:pt x="0" y="778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0" y="0"/>
                            <a:ext cx="457200" cy="9648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0" h="964857">
                                <a:moveTo>
                                  <a:pt x="0" y="0"/>
                                </a:moveTo>
                                <a:lnTo>
                                  <a:pt x="10109" y="0"/>
                                </a:lnTo>
                                <a:lnTo>
                                  <a:pt x="457200" y="964857"/>
                                </a:lnTo>
                                <a:lnTo>
                                  <a:pt x="0" y="964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8353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86F685" id="Group 677" o:spid="_x0000_s1026" style="position:absolute;margin-left:-4.7pt;margin-top:32.1pt;width:595.3pt;height:75.95pt;z-index:251651072;mso-position-horizontal-relative:page;mso-position-vertical-relative:page" coordsize="75599,9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">
                <v:shape id="Shape 74" o:spid="_x0000_s1027" style="position:absolute;left:26459;width:49140;height:9648;visibility:visible;mso-wrap-style:square;v-text-anchor:top" coordsize="4913998,964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" path="m,l4913998,r,964857l447091,964857,,xe" fillcolor="#a83530" stroked="f" strokeweight="0">
                  <v:stroke miterlimit="1" joinstyle="miter"/>
                  <v:path arrowok="t" textboxrect="0,0,4913998,964857"/>
                </v:shape>
                <v:shape id="Shape 75" o:spid="_x0000_s1028" style="position:absolute;left:5399;top:1558;width:4732;height:6531;visibility:visible;mso-wrap-style:square;v-text-anchor:top" coordsize="473189,65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" path="m,l170561,,473189,653072r-170561,l,xe" fillcolor="#a83530" stroked="f" strokeweight="0">
                  <v:stroke miterlimit="1" joinstyle="miter"/>
                  <v:path arrowok="t" textboxrect="0,0,473189,653072"/>
                </v:shape>
                <v:shape id="Shape 76" o:spid="_x0000_s1029" style="position:absolute;left:21975;top:1558;width:3226;height:6531;visibility:visible;mso-wrap-style:square;v-text-anchor:top" coordsize="322529,65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" path="m,l19901,,322529,653072r-19901,l,xe" fillcolor="#a83530" stroked="f" strokeweight="0">
                  <v:stroke miterlimit="1" joinstyle="miter"/>
                  <v:path arrowok="t" textboxrect="0,0,322529,653072"/>
                </v:shape>
                <v:shape id="Shape 77" o:spid="_x0000_s1030" style="position:absolute;left:9391;top:2033;width:885;height:1147;visibility:visible;mso-wrap-style:square;v-text-anchor:top" coordsize="88532,114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" path="m,l88532,r,10401l49695,10401r,104293l39141,114694r,-104293l,10401,,xe" fillcolor="#a83530" stroked="f" strokeweight="0">
                  <v:stroke miterlimit="1" joinstyle="miter"/>
                  <v:path arrowok="t" textboxrect="0,0,88532,114694"/>
                </v:shape>
                <v:shape id="Shape 78" o:spid="_x0000_s1031" style="position:absolute;left:10353;top:2033;width:885;height:1147;visibility:visible;mso-wrap-style:square;v-text-anchor:top" coordsize="88544,114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" path="m,l10554,r,52146l78143,52146,78143,,88544,r,114694l78143,114694r,-51994l10554,62700r,51994l,114694,,xe" fillcolor="#a83530" stroked="f" strokeweight="0">
                  <v:stroke miterlimit="1" joinstyle="miter"/>
                  <v:path arrowok="t" textboxrect="0,0,88544,114694"/>
                </v:shape>
                <v:shape id="Shape 79" o:spid="_x0000_s1032" style="position:absolute;left:11384;top:2033;width:834;height:1147;visibility:visible;mso-wrap-style:square;v-text-anchor:top" coordsize="83490,114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" path="m,l83490,r,10401l10541,10401r,41745l72936,52146r,10554l10541,62700r,41440l83490,104140r,10554l,114694,,xe" fillcolor="#a83530" stroked="f" strokeweight="0">
                  <v:stroke miterlimit="1" joinstyle="miter"/>
                  <v:path arrowok="t" textboxrect="0,0,83490,114694"/>
                </v:shape>
                <v:shape id="Shape 80" o:spid="_x0000_s1033" style="position:absolute;left:9505;top:3525;width:1286;height:1713;visibility:visible;mso-wrap-style:square;v-text-anchor:top" coordsize="128537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" path="m,l128537,r,42012l46571,42012r,22821l112789,64833r,41555l46571,106388r,22834l128537,129222r,42012l,171234,,xe" fillcolor="#a83530" stroked="f" strokeweight="0">
                  <v:stroke miterlimit="1" joinstyle="miter"/>
                  <v:path arrowok="t" textboxrect="0,0,128537,171234"/>
                </v:shape>
                <v:shape id="Shape 81" o:spid="_x0000_s1034" style="position:absolute;left:10982;top:3525;width:758;height:1713;visibility:visible;mso-wrap-style:square;v-text-anchor:top" coordsize="75794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" path="m,l66205,r9589,1814l75794,44815,66205,42469r-19634,l46571,128765r19634,l75794,126418r,43002l66205,171234,,171234,,xe" fillcolor="#a83530" stroked="f" strokeweight="0">
                  <v:stroke miterlimit="1" joinstyle="miter"/>
                  <v:path arrowok="t" textboxrect="0,0,75794,171234"/>
                </v:shape>
                <v:shape id="Shape 82" o:spid="_x0000_s1035" style="position:absolute;left:11740;top:3543;width:778;height:1676;visibility:visible;mso-wrap-style:square;v-text-anchor:top" coordsize="77851,167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" path="m,l24975,4724c56534,17405,77851,47326,77851,83797v,36481,-21317,66403,-52876,79085l,167606,,124604r5627,-1377c19593,116120,29223,99894,29223,83797,29223,67700,19593,51481,5627,44378l,43001,,xe" fillcolor="#a83530" stroked="f" strokeweight="0">
                  <v:stroke miterlimit="1" joinstyle="miter"/>
                  <v:path arrowok="t" textboxrect="0,0,77851,167606"/>
                </v:shape>
                <v:shape id="Shape 83" o:spid="_x0000_s1036" style="position:absolute;left:12646;top:3525;width:1466;height:1751;visibility:visible;mso-wrap-style:square;v-text-anchor:top" coordsize="146583,175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" path="m,l47498,r,107760c47498,121920,56401,131737,73063,131737v16904,,25806,-9817,25806,-23977l98869,r47714,l146583,107760v,41325,-30365,67360,-73520,67360c30366,175120,,149085,,107760l,xe" fillcolor="#a83530" stroked="f" strokeweight="0">
                  <v:stroke miterlimit="1" joinstyle="miter"/>
                  <v:path arrowok="t" textboxrect="0,0,146583,175120"/>
                </v:shape>
                <v:shape id="Shape 84" o:spid="_x0000_s1037" style="position:absolute;left:14272;top:3486;width:1685;height:1790;visibility:visible;mso-wrap-style:square;v-text-anchor:top" coordsize="168491,17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" path="m91783,v32652,,61176,17589,76708,43612l128537,67589c121006,55258,107302,46584,91783,46584v-23749,,-42926,19405,-42926,42926c48857,113017,68034,132436,91783,132436v15519,,29223,-8459,36754,-21006l168491,135395v-15532,26035,-44056,43612,-76708,43612c40640,179007,,140424,,89510,,38595,40640,,91783,xe" fillcolor="#a83530" stroked="f" strokeweight="0">
                  <v:stroke miterlimit="1" joinstyle="miter"/>
                  <v:path arrowok="t" textboxrect="0,0,168491,179007"/>
                </v:shape>
                <v:shape id="Shape 85" o:spid="_x0000_s1038" style="position:absolute;left:17438;top:3525;width:1402;height:1713;visibility:visible;mso-wrap-style:square;v-text-anchor:top" coordsize="140183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" path="m,l140183,r,42012l93383,42012r,129222l46799,171234r,-129222l,42012,,xe" fillcolor="#a83530" stroked="f" strokeweight="0">
                  <v:stroke miterlimit="1" joinstyle="miter"/>
                  <v:path arrowok="t" textboxrect="0,0,140183,171234"/>
                </v:shape>
                <v:shape id="Shape 1007" o:spid="_x0000_s1039" style="position:absolute;left:19000;top:3525;width:466;height:1713;visibility:visible;mso-wrap-style:square;v-text-anchor:top" coordsize="46584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" path="m,l46584,r,171234l,171234,,e" fillcolor="#a83530" stroked="f" strokeweight="0">
                  <v:stroke miterlimit="1" joinstyle="miter"/>
                  <v:path arrowok="t" textboxrect="0,0,46584,171234"/>
                </v:shape>
                <v:shape id="Shape 87" o:spid="_x0000_s1040" style="position:absolute;left:19647;top:3486;width:918;height:1790;visibility:visible;mso-wrap-style:square;v-text-anchor:top" coordsize="91783,17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" path="m91783,r,46584c68275,46584,48857,65989,48857,89510v,23507,19418,42926,42926,42926l91783,179007c40869,179007,,140424,,89510,,38595,40869,,91783,xe" fillcolor="#a83530" stroked="f" strokeweight="0">
                  <v:stroke miterlimit="1" joinstyle="miter"/>
                  <v:path arrowok="t" textboxrect="0,0,91783,179007"/>
                </v:shape>
                <v:shape id="Shape 88" o:spid="_x0000_s1041" style="position:absolute;left:20565;top:3486;width:918;height:1790;visibility:visible;mso-wrap-style:square;v-text-anchor:top" coordsize="91783,17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" path="m,c50914,,91783,38595,91783,89510v,50914,-40869,89497,-91783,89497l,132436v23508,,42926,-19419,42926,-42926c42926,65989,23508,46584,,46584l,xe" fillcolor="#a83530" stroked="f" strokeweight="0">
                  <v:stroke miterlimit="1" joinstyle="miter"/>
                  <v:path arrowok="t" textboxrect="0,0,91783,179007"/>
                </v:shape>
                <v:shape id="Shape 89" o:spid="_x0000_s1042" style="position:absolute;left:21611;top:3443;width:1447;height:1877;visibility:visible;mso-wrap-style:square;v-text-anchor:top" coordsize="144742,187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" path="m,l96812,83325r1130,l97942,8217r46800,l144742,187668,47714,104331r-1143,l46571,179451,,179451,,xe" fillcolor="#a83530" stroked="f" strokeweight="0">
                  <v:stroke miterlimit="1" joinstyle="miter"/>
                  <v:path arrowok="t" textboxrect="0,0,144742,187668"/>
                </v:shape>
                <v:shape id="Shape 90" o:spid="_x0000_s1043" style="position:absolute;left:9459;top:5544;width:1363;height:1790;visibility:visible;mso-wrap-style:square;v-text-anchor:top" coordsize="136296,178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" path="m68948,v25337,,48171,6845,63704,17805l109360,51371c100000,44755,85611,40640,68948,40640v-16205,,-24206,18720,-4572,24435c114148,75794,136296,89954,136296,123520v,34925,-30822,55474,-67348,55474c42469,178994,16434,171920,,160274l24879,124892v7544,8217,25578,13690,44069,13919c87440,139040,100686,118948,75565,113017,26479,101829,2972,86982,2972,54115,2972,24206,34696,,68948,xe" fillcolor="#a83530" stroked="f" strokeweight="0">
                  <v:stroke miterlimit="1" joinstyle="miter"/>
                  <v:path arrowok="t" textboxrect="0,0,136296,178994"/>
                </v:shape>
                <v:shape id="Shape 91" o:spid="_x0000_s1044" style="position:absolute;left:10920;top:5583;width:1402;height:1712;visibility:visible;mso-wrap-style:square;v-text-anchor:top" coordsize="140195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" path="m,l140195,r,42012l93383,42012r,129222l46812,171234r,-129222l,42012,,xe" fillcolor="#a83530" stroked="f" strokeweight="0">
                  <v:stroke miterlimit="1" joinstyle="miter"/>
                  <v:path arrowok="t" textboxrect="0,0,140195,171234"/>
                </v:shape>
                <v:shape id="Shape 92" o:spid="_x0000_s1045" style="position:absolute;left:13543;top:5583;width:1402;height:1712;visibility:visible;mso-wrap-style:square;v-text-anchor:top" coordsize="140195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" path="m,l140195,r,42012l93383,42012r,129222l46812,171234r,-129222l,42012,,xe" fillcolor="#a83530" stroked="f" strokeweight="0">
                  <v:stroke miterlimit="1" joinstyle="miter"/>
                  <v:path arrowok="t" textboxrect="0,0,140195,171234"/>
                </v:shape>
                <v:shape id="Shape 93" o:spid="_x0000_s1046" style="position:absolute;left:15059;top:5583;width:1285;height:1712;visibility:visible;mso-wrap-style:square;v-text-anchor:top" coordsize="128537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" path="m,l128537,r,42012l46571,42012r,22822l112789,64834r,41554l46571,106388r,22835l128537,129223r,42011l,171234,,xe" fillcolor="#a83530" stroked="f" strokeweight="0">
                  <v:stroke miterlimit="1" joinstyle="miter"/>
                  <v:path arrowok="t" textboxrect="0,0,128537,171234"/>
                </v:shape>
                <v:shape id="Shape 94" o:spid="_x0000_s1047" style="position:absolute;left:15950;top:3525;width:882;height:1713;visibility:visible;mso-wrap-style:square;v-text-anchor:top" coordsize="88157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" path="m79324,r8833,l88157,77851r-489,l73076,111188r15081,l88157,151829r-29432,l50444,171234,,171234,79324,xe" fillcolor="#a83530" stroked="f" strokeweight="0">
                  <v:stroke miterlimit="1" joinstyle="miter"/>
                  <v:path arrowok="t" textboxrect="0,0,88157,171234"/>
                </v:shape>
                <v:shape id="Shape 95" o:spid="_x0000_s1048" style="position:absolute;left:16832;top:3525;width:881;height:1713;visibility:visible;mso-wrap-style:square;v-text-anchor:top" coordsize="88144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" path="m,l8820,,88144,171234r-50444,l29420,151829,,151829,,111188r15081,l489,77851r-489,l,xe" fillcolor="#a83530" stroked="f" strokeweight="0">
                  <v:stroke miterlimit="1" joinstyle="miter"/>
                  <v:path arrowok="t" textboxrect="0,0,88144,171234"/>
                </v:shape>
                <v:shape id="Shape 96" o:spid="_x0000_s1049" style="position:absolute;left:12051;top:5583;width:881;height:1712;visibility:visible;mso-wrap-style:square;v-text-anchor:top" coordsize="88157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" path="m79324,r8833,l88157,77851r-489,l73076,111188r15081,l88157,151829r-29432,l50444,171234,,171234,79324,xe" fillcolor="#a83530" stroked="f" strokeweight="0">
                  <v:stroke miterlimit="1" joinstyle="miter"/>
                  <v:path arrowok="t" textboxrect="0,0,88157,171234"/>
                </v:shape>
                <v:shape id="Shape 97" o:spid="_x0000_s1050" style="position:absolute;left:12932;top:5583;width:882;height:1712;visibility:visible;mso-wrap-style:square;v-text-anchor:top" coordsize="88144,171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" path="m,l8820,,88144,171234r-50444,l29420,151829,,151829,,111188r15081,l489,77851r-489,l,xe" fillcolor="#a83530" stroked="f" strokeweight="0">
                  <v:stroke miterlimit="1" joinstyle="miter"/>
                  <v:path arrowok="t" textboxrect="0,0,88144,171234"/>
                </v:shape>
                <v:shape id="Shape 98" o:spid="_x0000_s1051" style="position:absolute;width:4572;height:9648;visibility:visible;mso-wrap-style:square;v-text-anchor:top" coordsize="457200,964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" path="m,l10109,,457200,964857,,964857,,xe" fillcolor="#a83530" stroked="f" strokeweight="0">
                  <v:stroke miterlimit="1" joinstyle="miter"/>
                  <v:path arrowok="t" textboxrect="0,0,457200,964857"/>
                </v:shape>
                <w10:wrap type="topAndBottom" anchorx="page" anchory="page"/>
              </v:group>
            </w:pict>
          </mc:Fallback>
        </mc:AlternateContent>
      </w:r>
      <w:r w:rsidR="00BD56FF" w:rsidRPr="00D02298">
        <w:rPr>
          <w:rFonts w:ascii="Zawgyi-One" w:hAnsi="Zawgyi-One" w:cs="Zawgyi-One"/>
          <w:b/>
          <w:bCs/>
          <w:color w:val="A83530"/>
          <w:sz w:val="32"/>
          <w:szCs w:val="32"/>
          <w:cs/>
        </w:rPr>
        <w:t>ေငြေၾကးအေထာက္အပံံ</w:t>
      </w:r>
    </w:p>
    <w:p w14:paraId="67DF1DAF" w14:textId="1531DBA8" w:rsidR="004416C0" w:rsidRPr="00D02298" w:rsidRDefault="00BD56FF" w:rsidP="00CD5D2E">
      <w:pPr>
        <w:pStyle w:val="Heading1"/>
        <w:ind w:right="-240"/>
        <w:rPr>
          <w:rFonts w:ascii="Zawgyi-One" w:hAnsi="Zawgyi-One" w:cs="Zawgyi-One"/>
          <w:sz w:val="32"/>
          <w:szCs w:val="32"/>
          <w:cs/>
        </w:rPr>
      </w:pPr>
      <w:r w:rsidRPr="00D02298">
        <w:rPr>
          <w:rFonts w:ascii="Zawgyi-One" w:hAnsi="Zawgyi-One" w:cs="Zawgyi-One"/>
          <w:sz w:val="32"/>
          <w:szCs w:val="32"/>
          <w:cs/>
        </w:rPr>
        <w:t>မိဘမ်ားအတြက္ အခ်က္အလက္မ်ား</w:t>
      </w:r>
    </w:p>
    <w:tbl>
      <w:tblPr>
        <w:tblStyle w:val="TableGrid"/>
        <w:tblpPr w:leftFromText="180" w:rightFromText="180" w:vertAnchor="text" w:horzAnchor="margin" w:tblpY="2468"/>
        <w:tblW w:w="10065" w:type="dxa"/>
        <w:tblInd w:w="0" w:type="dxa"/>
        <w:tblLook w:val="04A0" w:firstRow="1" w:lastRow="0" w:firstColumn="1" w:lastColumn="0" w:noHBand="0" w:noVBand="1"/>
      </w:tblPr>
      <w:tblGrid>
        <w:gridCol w:w="5569"/>
        <w:gridCol w:w="4496"/>
      </w:tblGrid>
      <w:tr w:rsidR="00CD5D2E" w:rsidRPr="00D02298" w14:paraId="5537C375" w14:textId="77777777" w:rsidTr="000D3AED">
        <w:trPr>
          <w:trHeight w:val="2583"/>
        </w:trPr>
        <w:tc>
          <w:tcPr>
            <w:tcW w:w="5569" w:type="dxa"/>
            <w:tcBorders>
              <w:top w:val="nil"/>
              <w:left w:val="nil"/>
              <w:bottom w:val="nil"/>
              <w:right w:val="nil"/>
            </w:tcBorders>
          </w:tcPr>
          <w:p w14:paraId="48279DC5" w14:textId="06431F40" w:rsidR="00CD5D2E" w:rsidRPr="00D02298" w:rsidRDefault="00CD5D2E" w:rsidP="000D3AED">
            <w:pPr>
              <w:ind w:left="1"/>
              <w:rPr>
                <w:rFonts w:ascii="Zawgyi-One" w:hAnsi="Zawgyi-One" w:cs="Zawgyi-One"/>
                <w:b/>
                <w:bCs/>
                <w:color w:val="A83530"/>
                <w:sz w:val="16"/>
                <w:szCs w:val="16"/>
                <w:cs/>
              </w:rPr>
            </w:pPr>
          </w:p>
          <w:p w14:paraId="32DC6C74" w14:textId="77777777" w:rsidR="00CD5D2E" w:rsidRPr="00D02298" w:rsidRDefault="00CD5D2E" w:rsidP="000D3AED">
            <w:pPr>
              <w:ind w:left="1"/>
              <w:rPr>
                <w:rFonts w:ascii="Zawgyi-One" w:hAnsi="Zawgyi-One" w:cs="Zawgyi-One"/>
                <w:sz w:val="20"/>
                <w:szCs w:val="20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 xml:space="preserve">စခန္းမ်ား၊ အားကစားႏွင့္ ေလ့လာေရးခရီးမ်ား      </w:t>
            </w:r>
          </w:p>
          <w:p w14:paraId="4D396878" w14:textId="63D3FCE4" w:rsidR="00CD5D2E" w:rsidRPr="00D02298" w:rsidRDefault="00CD5D2E" w:rsidP="000D3AED">
            <w:pPr>
              <w:spacing w:after="39"/>
              <w:ind w:left="1"/>
              <w:rPr>
                <w:rFonts w:ascii="Zawgyi-One" w:hAnsi="Zawgyi-One" w:cs="Zawgyi-One"/>
                <w:sz w:val="20"/>
                <w:szCs w:val="20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ရန္ပုံေငြ (</w:t>
            </w:r>
            <w:r w:rsidR="00556B4C" w:rsidRP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</w:rPr>
              <w:t>The Camps, Sports and Excursions Fund</w:t>
            </w:r>
            <w:r w:rsid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</w:rPr>
              <w:t xml:space="preserve"> (</w:t>
            </w:r>
            <w:r w:rsidRPr="00D02298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CSEF)</w:t>
            </w:r>
            <w:r w:rsidR="00556B4C">
              <w:rPr>
                <w:rFonts w:ascii="Zawgyi-One" w:hAnsi="Zawgyi-One" w:cs="Zawgyi-One"/>
                <w:b/>
                <w:bCs/>
                <w:color w:val="A83530"/>
                <w:sz w:val="20"/>
                <w:szCs w:val="20"/>
                <w:cs/>
              </w:rPr>
              <w:t>)</w:t>
            </w:r>
          </w:p>
          <w:p w14:paraId="2E69A4A1" w14:textId="77777777" w:rsidR="00CD5D2E" w:rsidRPr="00D02298" w:rsidRDefault="00CD5D2E" w:rsidP="000D3AED">
            <w:pPr>
              <w:widowControl w:val="0"/>
              <w:spacing w:after="157" w:line="236" w:lineRule="auto"/>
              <w:ind w:right="5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ေက်ာင္းစခန္းမ်ားသည္ ကေလးမ်ားအား ႀကီးမားက်ယ္ဝန္းေသာေလဟာျပင္တြင္ စိတ္ကူးဥာဏ္ကြန္႔ျမဴးႏုိင္မည့္ အေတြ႔အႀကဳံမ်ား ရရွိေစႏုိင္သည္။ ေလ့လာေရးခရီးမ်ားသည္ ကမာၻႀကီး၏ အလုပ္လုပ္ပုံကို နက္နက္ရႈိင္းရႈိင္း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</w:rPr>
              <w:t xml:space="preserve"> 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နားလည္လာေစရန္ တြန္းအားေပးၿပီး အားကစားသည္ အသင္းအဖြဲ႔လုိက္လုပ္ေဆာင္မႈ၊ စည္းကမ္းႏွင့္ ေခါင္းေဆာင္မႈကုိ သင္ၾကားေပးသည္။  အားလုံးသည္ ေကာင္းမြန္ေသာသင္႐ိုးညႊန္းတမ္းတစ္ခု၏ အစိတ္အပိုင္းတစ္ရပ္ျဖစ္သည္။</w:t>
            </w:r>
          </w:p>
          <w:p w14:paraId="25DD7095" w14:textId="77777777" w:rsidR="00CD5D2E" w:rsidRPr="00D02298" w:rsidRDefault="00CD5D2E" w:rsidP="000D3AED">
            <w:pPr>
              <w:widowControl w:val="0"/>
              <w:ind w:right="80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CSEF ကို ဗစ္တိုးရီးယားအစိုးရမွ သတ္မွတ္ခ်က္ကိုက္ညီေသာ မိသားစုမ်ားအား ေက်ာင္းခရီးမ်ား၊ စခန္းမ်ားႏွင့္ အားကစား လႈပ္ရွားမႈမ်ား၏ ကုန္က်စရိတ္မ်ားအတြက္ အေထာက္အကူျဖစ္ေစရန္ ပံ့ပိုးေပးျခင္းျဖစ္သည္။</w:t>
            </w:r>
          </w:p>
          <w:p w14:paraId="3B34D188" w14:textId="2BEF46B6" w:rsidR="00CD5D2E" w:rsidRPr="00D02298" w:rsidRDefault="00CD5D2E" w:rsidP="000D3AED">
            <w:pPr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br/>
              <w:t>သင္သည္ အက်ဳံးဝင္ေသာ ဝင္ေငြစစ္ေဆးမႈအရ အထူးခြင့္ျပဳကတ္တစ္ခု ကိုင္ေဆာင္ထားသူျဖစ္လွ်င္ သို႔မဟုတ္ သင္သည္ ယာယီ ေမြးစားမိဘတစ္ဦးျဖစ္လွ်င္ သင္သည္ CSEF အတြက္ သတ္မွတ္ခ်က္ကိုက္ညီႏုိင္သည္။ ႏိုင္ငံေရးခုိလႈံခြင့္ေတာင္းခံသူႏွင့္ ဒုကၡသည္မိသားစုမ်ားအတြက္ အထူးထည့္သြင္းစဥ္းစားေပးသည့္</w:t>
            </w:r>
            <w:r w:rsidR="00556B4C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 xml:space="preserve"> အမ်ဳိးအစားတစ္ခုလည္း ရွိပါသည္။ </w:t>
            </w: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ဤေထာက္ပံ့ေၾကးကုိ သင့္ကေလး၏အက်ဳိးအတြက္ စခန္းမ်ား၊ ေလ့လာေရးခရီးမ်ား သို႔မဟုတ္ အားကစားလႈပ္ရွားမႈမ်ားႏွင့္ ဆက္စပ္သည့္ ကုန္က်စရိတ္မ်ားအတြက္ အသုံးျပဳရန္ ေက်ာင္းကို ေပးသြားမည္ျဖစ္သည္။</w:t>
            </w:r>
          </w:p>
          <w:p w14:paraId="74571A3B" w14:textId="77777777" w:rsidR="00CD5D2E" w:rsidRPr="00D02298" w:rsidRDefault="00CD5D2E" w:rsidP="000D3AED">
            <w:pPr>
              <w:spacing w:after="133" w:line="265" w:lineRule="auto"/>
              <w:ind w:left="-5" w:right="566" w:hanging="10"/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</w:p>
          <w:p w14:paraId="4C9642BE" w14:textId="77777777" w:rsidR="00CD5D2E" w:rsidRPr="00D02298" w:rsidRDefault="00CD5D2E" w:rsidP="000D3AED">
            <w:pPr>
              <w:spacing w:after="133" w:line="265" w:lineRule="auto"/>
              <w:ind w:left="-5" w:right="566" w:hanging="10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ေက်ာင္းသားတစ္ဦးစီအတြက္ ႏွစ္စဥ္ CSEF ပမာဏမွာ -</w:t>
            </w:r>
          </w:p>
          <w:p w14:paraId="3B8B4FDC" w14:textId="0D5A1452" w:rsidR="00CD5D2E" w:rsidRPr="00D02298" w:rsidRDefault="00CD5D2E" w:rsidP="000D3AED">
            <w:pPr>
              <w:numPr>
                <w:ilvl w:val="0"/>
                <w:numId w:val="1"/>
              </w:numPr>
              <w:spacing w:after="133" w:line="265" w:lineRule="auto"/>
              <w:ind w:right="566" w:hanging="22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မူလတန္းေက်ာင္းသားမ်ားအတြက္ $1</w:t>
            </w:r>
            <w:r w:rsidR="001A05C7">
              <w:rPr>
                <w:rFonts w:ascii="Zawgyi-One" w:hAnsi="Zawgyi-One" w:cs="Zawgyi-One" w:hint="cs"/>
                <w:color w:val="181717"/>
                <w:sz w:val="16"/>
                <w:szCs w:val="16"/>
                <w:cs/>
              </w:rPr>
              <w:t>50</w:t>
            </w:r>
          </w:p>
          <w:p w14:paraId="6A8386C8" w14:textId="0AF38326" w:rsidR="00CD5D2E" w:rsidRPr="00D02298" w:rsidRDefault="00CD5D2E" w:rsidP="000D3AED">
            <w:pPr>
              <w:numPr>
                <w:ilvl w:val="0"/>
                <w:numId w:val="1"/>
              </w:numPr>
              <w:spacing w:after="133" w:line="265" w:lineRule="auto"/>
              <w:ind w:right="566" w:hanging="227"/>
              <w:rPr>
                <w:rFonts w:ascii="Zawgyi-One" w:hAnsi="Zawgyi-One" w:cs="Zawgyi-One"/>
                <w:sz w:val="16"/>
                <w:szCs w:val="16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အလယ္တန္းေက်ာင္းသားမ်ားအတြက္ $2</w:t>
            </w:r>
            <w:r w:rsidR="001A05C7">
              <w:rPr>
                <w:rFonts w:ascii="Zawgyi-One" w:hAnsi="Zawgyi-One" w:cs="Zawgyi-One" w:hint="cs"/>
                <w:color w:val="181717"/>
                <w:sz w:val="16"/>
                <w:szCs w:val="16"/>
                <w:cs/>
              </w:rPr>
              <w:t>50</w:t>
            </w:r>
          </w:p>
          <w:p w14:paraId="52D69B05" w14:textId="77777777" w:rsidR="00CD5D2E" w:rsidRPr="00D02298" w:rsidRDefault="00CD5D2E" w:rsidP="000D3AED">
            <w:pPr>
              <w:rPr>
                <w:rFonts w:ascii="Zawgyi-One" w:hAnsi="Zawgyi-One" w:cs="Zawgyi-One"/>
                <w:sz w:val="16"/>
                <w:szCs w:val="16"/>
                <w:cs/>
              </w:rPr>
            </w:pPr>
          </w:p>
          <w:p w14:paraId="0E05EC08" w14:textId="77777777" w:rsidR="00CD5D2E" w:rsidRPr="00D02298" w:rsidRDefault="00CD5D2E" w:rsidP="000D3AED">
            <w:pPr>
              <w:rPr>
                <w:rFonts w:ascii="Zawgyi-One" w:hAnsi="Zawgyi-One" w:cs="Zawgyi-One"/>
                <w:sz w:val="16"/>
                <w:szCs w:val="16"/>
                <w:cs/>
              </w:rPr>
            </w:pPr>
          </w:p>
          <w:p w14:paraId="143CA0E3" w14:textId="77777777" w:rsidR="00CD5D2E" w:rsidRPr="00D02298" w:rsidRDefault="00CD5D2E" w:rsidP="000D3AED">
            <w:pPr>
              <w:tabs>
                <w:tab w:val="right" w:pos="5262"/>
              </w:tabs>
              <w:spacing w:after="23" w:line="284" w:lineRule="auto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  <w:tab/>
            </w:r>
          </w:p>
          <w:p w14:paraId="74F4DDDB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70F02001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ind w:left="306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4708B389" w14:textId="77777777" w:rsidR="00CD5D2E" w:rsidRPr="00D02298" w:rsidRDefault="00CD5D2E" w:rsidP="000D3AED">
            <w:pPr>
              <w:tabs>
                <w:tab w:val="right" w:pos="4976"/>
              </w:tabs>
              <w:spacing w:after="23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  <w:r w:rsidRPr="00D02298">
              <w:rPr>
                <w:rFonts w:ascii="Zawgyi-One" w:hAnsi="Zawgyi-One" w:cs="Zawgyi-One"/>
                <w:noProof/>
                <w:color w:val="181717"/>
                <w:sz w:val="12"/>
                <w:szCs w:val="12"/>
                <w:lang w:val="en-AU"/>
              </w:rPr>
              <mc:AlternateContent>
                <mc:Choice Requires="wpg">
                  <w:drawing>
                    <wp:anchor distT="0" distB="0" distL="114300" distR="114300" simplePos="0" relativeHeight="251654656" behindDoc="1" locked="0" layoutInCell="1" allowOverlap="1" wp14:anchorId="57523EBD" wp14:editId="093DAD55">
                      <wp:simplePos x="0" y="0"/>
                      <wp:positionH relativeFrom="column">
                        <wp:posOffset>26718</wp:posOffset>
                      </wp:positionH>
                      <wp:positionV relativeFrom="paragraph">
                        <wp:posOffset>49724</wp:posOffset>
                      </wp:positionV>
                      <wp:extent cx="3071251" cy="164123"/>
                      <wp:effectExtent l="0" t="0" r="15240" b="0"/>
                      <wp:wrapNone/>
                      <wp:docPr id="901" name="Group 9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71251" cy="164123"/>
                                <a:chOff x="0" y="0"/>
                                <a:chExt cx="2903398" cy="12700"/>
                              </a:xfrm>
                            </wpg:grpSpPr>
                            <wps:wsp>
                              <wps:cNvPr id="65" name="Shape 65"/>
                              <wps:cNvSpPr/>
                              <wps:spPr>
                                <a:xfrm>
                                  <a:off x="0" y="0"/>
                                  <a:ext cx="290339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903398">
                                      <a:moveTo>
                                        <a:pt x="0" y="0"/>
                                      </a:moveTo>
                                      <a:lnTo>
                                        <a:pt x="2903398" y="0"/>
                                      </a:lnTo>
                                    </a:path>
                                  </a:pathLst>
                                </a:custGeom>
                                <a:ln w="12700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A8353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DDC39A" id="Group 901" o:spid="_x0000_s1026" style="position:absolute;margin-left:2.1pt;margin-top:3.9pt;width:241.85pt;height:12.9pt;z-index:-251661824;mso-width-relative:margin;mso-height-relative:margin" coordsize="29033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">
                      <v:shape id="Shape 65" o:spid="_x0000_s1027" style="position:absolute;width:29033;height:0;visibility:visible;mso-wrap-style:square;v-text-anchor:top" coordsize="290339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" path="m,l2903398,e" filled="f" strokecolor="#a83530" strokeweight="1pt">
                        <v:stroke miterlimit="83231f" joinstyle="miter"/>
                        <v:path arrowok="t" textboxrect="0,0,2903398,0"/>
                      </v:shape>
                    </v:group>
                  </w:pict>
                </mc:Fallback>
              </mc:AlternateContent>
            </w:r>
            <w:r w:rsidRPr="00D02298"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  <w:tab/>
            </w:r>
          </w:p>
          <w:p w14:paraId="33DC5B46" w14:textId="77777777" w:rsidR="00CD5D2E" w:rsidRPr="000D3AED" w:rsidRDefault="00CD5D2E" w:rsidP="000D3AED">
            <w:pPr>
              <w:spacing w:after="23"/>
              <w:ind w:left="42"/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</w:pPr>
            <w:r w:rsidRPr="000D3AED"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  <w:lastRenderedPageBreak/>
              <w:t>ေနာက္ထပ္အခ်က္လက္မ်ား</w:t>
            </w:r>
          </w:p>
          <w:p w14:paraId="27A6515E" w14:textId="77777777" w:rsidR="00CD5D2E" w:rsidRPr="000D3AED" w:rsidRDefault="00CD5D2E" w:rsidP="000D3AED">
            <w:pPr>
              <w:spacing w:after="23"/>
              <w:ind w:left="42"/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</w:pPr>
            <w:r w:rsidRPr="000D3AED">
              <w:rPr>
                <w:rFonts w:ascii="Zawgyi-One" w:hAnsi="Zawgyi-One" w:cs="Zawgyi-One"/>
                <w:color w:val="181717"/>
                <w:sz w:val="16"/>
                <w:szCs w:val="16"/>
                <w:cs/>
              </w:rPr>
              <w:t>CSEF ႏွင့္ပတ္သက္၍ အခ်က္အလက္မ်ား ပိုမိုသိရွိလိုပါက -</w:t>
            </w:r>
          </w:p>
          <w:p w14:paraId="278E7808" w14:textId="77777777" w:rsidR="001A05C7" w:rsidRPr="00353976" w:rsidRDefault="001A05C7" w:rsidP="001A05C7">
            <w:pPr>
              <w:spacing w:before="120"/>
              <w:rPr>
                <w:color w:val="1F497D"/>
                <w:sz w:val="18"/>
                <w:szCs w:val="18"/>
              </w:rPr>
            </w:pPr>
            <w:hyperlink r:id="rId10" w:anchor="Special%20Consideration" w:history="1">
              <w:r>
                <w:rPr>
                  <w:rStyle w:val="Hyperlink"/>
                </w:rPr>
                <w:t>Camps, Sports and Excursions Fund (CSEF): Eligibility | education.vic.gov.au</w:t>
              </w:r>
            </w:hyperlink>
          </w:p>
          <w:p w14:paraId="328C3AD2" w14:textId="4852B249" w:rsidR="00CD5D2E" w:rsidRPr="00D02298" w:rsidRDefault="00CD5D2E" w:rsidP="000D3AED">
            <w:pPr>
              <w:spacing w:after="23"/>
              <w:ind w:left="42"/>
              <w:rPr>
                <w:rFonts w:ascii="Zawgyi-One" w:hAnsi="Zawgyi-One" w:cs="Zawgyi-One"/>
                <w:sz w:val="16"/>
                <w:szCs w:val="16"/>
                <w:cs/>
              </w:rPr>
            </w:pP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</w:tcPr>
          <w:p w14:paraId="48B9628E" w14:textId="5497B2C6" w:rsidR="00CD5D2E" w:rsidRPr="00D02298" w:rsidRDefault="000D3AED" w:rsidP="000D3AED">
            <w:pPr>
              <w:spacing w:after="23"/>
              <w:ind w:left="306"/>
              <w:rPr>
                <w:rFonts w:ascii="Zawgyi-One" w:hAnsi="Zawgyi-One" w:cs="Zawgyi-One"/>
                <w:b/>
                <w:bCs/>
                <w:color w:val="A83530"/>
                <w:sz w:val="14"/>
                <w:szCs w:val="14"/>
                <w:cs/>
              </w:rPr>
            </w:pPr>
            <w:r>
              <w:rPr>
                <w:b/>
                <w:noProof/>
                <w:color w:val="A83530"/>
                <w:lang w:val="en-A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17FC100E" wp14:editId="70DB9362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31445</wp:posOffset>
                      </wp:positionV>
                      <wp:extent cx="2870835" cy="2943225"/>
                      <wp:effectExtent l="0" t="0" r="2476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70835" cy="2943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435390" id="Rectangle 6" o:spid="_x0000_s1026" style="position:absolute;margin-left:2.25pt;margin-top:10.35pt;width:226.05pt;height:231.75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" filled="f" strokecolor="#c00000" strokeweight="1pt"/>
                  </w:pict>
                </mc:Fallback>
              </mc:AlternateContent>
            </w:r>
          </w:p>
          <w:p w14:paraId="0B06BA61" w14:textId="433B4A21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A83530"/>
                <w:sz w:val="18"/>
                <w:szCs w:val="18"/>
                <w:cs/>
              </w:rPr>
              <w:t>ေလွ်ာက္ထားပုံ -</w:t>
            </w:r>
          </w:p>
          <w:p w14:paraId="1C28D815" w14:textId="1D4D9A0C" w:rsidR="00CD5D2E" w:rsidRPr="00D02298" w:rsidRDefault="00CD5D2E" w:rsidP="000D3AED">
            <w:pPr>
              <w:spacing w:after="157" w:line="235" w:lineRule="auto"/>
              <w:ind w:left="30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ေလွ်ာက္ထားသူ အသစ္မ်ားသည္ CSEF ေလွ်ာက္လႊာပုံစံတစ္ခု ရရွိရန္ ေက်ာင္း႐ုံးခန္းသို႔ ဆက္သြယ္သင့္သည္ သို႔မဟုတ္ ေအာက္ပါ ဝက္ဘ္ဆုိက္မွ ေဒါင္းလုတ္ဆြဲပါ။ </w:t>
            </w:r>
          </w:p>
          <w:p w14:paraId="65F663FC" w14:textId="4AF25F07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သင္သည္ ယခင္ႏွစ္က သင့္ကေလးေက်ာင္းတြင္ CSEF ေလွ်ာက္ထားခဲ့ပါက သင့္မိသားစုအေျခအေနမ်ား ေျပာင္းလဲျခင္းမရွိလွ်င္ ယခုႏွစ္တြင္ ထပ္မံေလွ်ာက္ထားရန္ မလိုအပ္ပါ။ </w:t>
            </w:r>
          </w:p>
          <w:p w14:paraId="3866A9E4" w14:textId="7A454FCD" w:rsidR="00CD5D2E" w:rsidRPr="00D02298" w:rsidRDefault="00CD5D2E" w:rsidP="000D3AED">
            <w:pPr>
              <w:spacing w:after="23"/>
              <w:ind w:left="306" w:right="466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ေအာက္ပါအေျခအေနမ်ား တစ္ခုခုေျပာင္းလဲမွသာလွ်င္ ေလွ်ာက္လႊာကို ျဖည့္စြက္ရန္လိုအပ္ပါမည္-</w:t>
            </w:r>
          </w:p>
          <w:p w14:paraId="55906685" w14:textId="6E63D330" w:rsidR="00CD5D2E" w:rsidRPr="00D02298" w:rsidRDefault="00CD5D2E" w:rsidP="000D3AED">
            <w:pPr>
              <w:pStyle w:val="ListParagraph"/>
              <w:numPr>
                <w:ilvl w:val="0"/>
                <w:numId w:val="4"/>
              </w:numPr>
              <w:spacing w:after="23"/>
              <w:ind w:right="44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181717"/>
                <w:sz w:val="14"/>
                <w:szCs w:val="14"/>
                <w:cs/>
              </w:rPr>
              <w:t>ေက်ာင္းသားသစ္ အပ္ႏွံျခ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- သင့္ကေလးသည္ ယခုႏွစ္တြင္ ေက</w:t>
            </w:r>
            <w:r w:rsidR="00556B4C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်ာင္းစတင္တက္ေရာက္ျခင္း သို႔မဟ</w:t>
            </w:r>
            <w:r w:rsidR="00556B4C">
              <w:rPr>
                <w:rFonts w:ascii="Zawgyi-One" w:hAnsi="Zawgyi-One" w:cs="Zawgyi-One"/>
                <w:color w:val="181717"/>
                <w:sz w:val="14"/>
                <w:szCs w:val="14"/>
              </w:rPr>
              <w:t>ုတ္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ေက်ာင္းေျပာင္းျခင္း။</w:t>
            </w:r>
          </w:p>
          <w:p w14:paraId="1FB9DC3A" w14:textId="77777777" w:rsidR="00CD5D2E" w:rsidRPr="00D02298" w:rsidRDefault="00CD5D2E" w:rsidP="000D3AED">
            <w:pPr>
              <w:pStyle w:val="ListParagraph"/>
              <w:numPr>
                <w:ilvl w:val="0"/>
                <w:numId w:val="4"/>
              </w:numPr>
              <w:spacing w:after="23"/>
              <w:ind w:right="142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b/>
                <w:bCs/>
                <w:color w:val="181717"/>
                <w:sz w:val="14"/>
                <w:szCs w:val="14"/>
                <w:cs/>
              </w:rPr>
              <w:t>မိသားစုအေျခအေနမ်ား ေျပာင္းလဲျခ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 xml:space="preserve"> - ဥပမာ အုပ္ထိန္းခြင့္ ေျပာင္းလဲျခင္း၊ အမည္ေျပာင္းလဲျခင္း၊ အထူးခြင့္ျပဳခ်က္ကတ္နံပါတ္ ေျပာင္းလဲျခင္း သုိ႔မဟုတ္ ယခုႏွစ္တြင္ ေမြးခ်င္းေမာင္ႏွမအသစ္မ်ား ေက်ာင္း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</w:rPr>
              <w:t xml:space="preserve"> </w:t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စတင္တက္ေရာက္ျခင္း။</w:t>
            </w:r>
          </w:p>
          <w:p w14:paraId="384263BA" w14:textId="0CCF0782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</w:p>
          <w:p w14:paraId="65F8BB6C" w14:textId="2FA87594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</w:pPr>
            <w:r w:rsidRPr="00D02298">
              <w:rPr>
                <w:rFonts w:ascii="Zawgyi-One" w:hAnsi="Zawgyi-One" w:cs="Zawgyi-One"/>
                <w:noProof/>
                <w:color w:val="181717"/>
                <w:sz w:val="14"/>
                <w:szCs w:val="14"/>
                <w:lang w:val="en-AU"/>
              </w:rPr>
              <w:lastRenderedPageBreak/>
              <w:drawing>
                <wp:anchor distT="0" distB="0" distL="114300" distR="114300" simplePos="0" relativeHeight="251652608" behindDoc="0" locked="0" layoutInCell="1" allowOverlap="0" wp14:anchorId="73C41A1B" wp14:editId="2B2FC8C5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27025</wp:posOffset>
                  </wp:positionV>
                  <wp:extent cx="2731135" cy="2631440"/>
                  <wp:effectExtent l="0" t="0" r="0" b="0"/>
                  <wp:wrapSquare wrapText="bothSides"/>
                  <wp:docPr id="964" name="Picture 9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" name="Picture 96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135" cy="263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2298">
              <w:rPr>
                <w:rFonts w:ascii="Zawgyi-One" w:hAnsi="Zawgyi-One" w:cs="Zawgyi-One"/>
                <w:color w:val="181717"/>
                <w:sz w:val="14"/>
                <w:szCs w:val="14"/>
                <w:cs/>
              </w:rPr>
              <w:t>သင္ေသခ်ာမသိပါက ေက်ာင္း႐ုံးခန္းကို စုံစမ္းပါ။</w:t>
            </w:r>
          </w:p>
          <w:p w14:paraId="123B0ACF" w14:textId="7531F496" w:rsidR="00CD5D2E" w:rsidRPr="00D02298" w:rsidRDefault="00CD5D2E" w:rsidP="000D3AED">
            <w:pPr>
              <w:spacing w:after="23"/>
              <w:ind w:left="306" w:right="466"/>
              <w:jc w:val="both"/>
              <w:rPr>
                <w:rFonts w:ascii="Zawgyi-One" w:hAnsi="Zawgyi-One" w:cs="Zawgyi-One"/>
                <w:color w:val="181717"/>
                <w:sz w:val="12"/>
                <w:szCs w:val="12"/>
                <w:cs/>
              </w:rPr>
            </w:pPr>
          </w:p>
          <w:p w14:paraId="7E1A623D" w14:textId="77777777" w:rsidR="00CD5D2E" w:rsidRPr="00D02298" w:rsidRDefault="00CD5D2E" w:rsidP="000D3AED">
            <w:pPr>
              <w:spacing w:after="23"/>
              <w:ind w:left="306"/>
              <w:rPr>
                <w:rFonts w:ascii="Zawgyi-One" w:hAnsi="Zawgyi-One" w:cs="Zawgyi-One"/>
                <w:sz w:val="12"/>
                <w:szCs w:val="12"/>
                <w:cs/>
              </w:rPr>
            </w:pPr>
          </w:p>
        </w:tc>
      </w:tr>
    </w:tbl>
    <w:p w14:paraId="34ACDA7E" w14:textId="3CF2EFFA" w:rsidR="00CD5D2E" w:rsidRPr="00D02298" w:rsidRDefault="00CD5D2E" w:rsidP="00CD5D2E">
      <w:pPr>
        <w:spacing w:after="145"/>
        <w:ind w:left="28" w:right="210"/>
        <w:rPr>
          <w:rFonts w:ascii="Zawgyi-One" w:hAnsi="Zawgyi-One" w:cs="Zawgyi-One"/>
          <w:sz w:val="16"/>
          <w:szCs w:val="16"/>
          <w:cs/>
        </w:rPr>
      </w:pPr>
      <w:r w:rsidRPr="00D02298">
        <w:rPr>
          <w:rFonts w:ascii="Zawgyi-One" w:hAnsi="Zawgyi-One" w:cs="Zawgyi-One"/>
          <w:noProof/>
          <w:color w:val="181717"/>
          <w:sz w:val="12"/>
          <w:szCs w:val="12"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646F69A" wp14:editId="4B6F6230">
                <wp:simplePos x="0" y="0"/>
                <wp:positionH relativeFrom="page">
                  <wp:posOffset>6055119</wp:posOffset>
                </wp:positionH>
                <wp:positionV relativeFrom="page">
                  <wp:posOffset>9631045</wp:posOffset>
                </wp:positionV>
                <wp:extent cx="899594" cy="509651"/>
                <wp:effectExtent l="0" t="0" r="0" b="0"/>
                <wp:wrapSquare wrapText="bothSides"/>
                <wp:docPr id="675" name="Group 6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594" cy="509651"/>
                          <a:chOff x="0" y="0"/>
                          <a:chExt cx="899594" cy="509651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481350" y="157669"/>
                            <a:ext cx="62256" cy="1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6" h="120180">
                                <a:moveTo>
                                  <a:pt x="62256" y="0"/>
                                </a:moveTo>
                                <a:lnTo>
                                  <a:pt x="62256" y="31267"/>
                                </a:lnTo>
                                <a:cubicBezTo>
                                  <a:pt x="46305" y="31267"/>
                                  <a:pt x="33147" y="44297"/>
                                  <a:pt x="33147" y="60084"/>
                                </a:cubicBezTo>
                                <a:cubicBezTo>
                                  <a:pt x="33147" y="75882"/>
                                  <a:pt x="46305" y="88912"/>
                                  <a:pt x="62256" y="88912"/>
                                </a:cubicBezTo>
                                <a:lnTo>
                                  <a:pt x="62256" y="120180"/>
                                </a:lnTo>
                                <a:cubicBezTo>
                                  <a:pt x="27724" y="120180"/>
                                  <a:pt x="0" y="94272"/>
                                  <a:pt x="0" y="60084"/>
                                </a:cubicBezTo>
                                <a:cubicBezTo>
                                  <a:pt x="0" y="25908"/>
                                  <a:pt x="27724" y="0"/>
                                  <a:pt x="622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543606" y="157669"/>
                            <a:ext cx="62243" cy="1201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43" h="120180">
                                <a:moveTo>
                                  <a:pt x="0" y="0"/>
                                </a:moveTo>
                                <a:cubicBezTo>
                                  <a:pt x="34531" y="0"/>
                                  <a:pt x="62243" y="25908"/>
                                  <a:pt x="62243" y="60084"/>
                                </a:cubicBezTo>
                                <a:cubicBezTo>
                                  <a:pt x="62243" y="94272"/>
                                  <a:pt x="34531" y="120180"/>
                                  <a:pt x="0" y="120180"/>
                                </a:cubicBezTo>
                                <a:lnTo>
                                  <a:pt x="0" y="88912"/>
                                </a:lnTo>
                                <a:cubicBezTo>
                                  <a:pt x="15951" y="88912"/>
                                  <a:pt x="29108" y="75882"/>
                                  <a:pt x="29108" y="60084"/>
                                </a:cubicBezTo>
                                <a:cubicBezTo>
                                  <a:pt x="29108" y="44297"/>
                                  <a:pt x="15951" y="31267"/>
                                  <a:pt x="0" y="31267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621444" y="160277"/>
                            <a:ext cx="48089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089" h="114973">
                                <a:moveTo>
                                  <a:pt x="0" y="0"/>
                                </a:moveTo>
                                <a:lnTo>
                                  <a:pt x="48089" y="0"/>
                                </a:lnTo>
                                <a:lnTo>
                                  <a:pt x="48089" y="28207"/>
                                </a:lnTo>
                                <a:lnTo>
                                  <a:pt x="31598" y="28207"/>
                                </a:lnTo>
                                <a:lnTo>
                                  <a:pt x="31598" y="55334"/>
                                </a:lnTo>
                                <a:lnTo>
                                  <a:pt x="48089" y="55334"/>
                                </a:lnTo>
                                <a:lnTo>
                                  <a:pt x="48089" y="87238"/>
                                </a:lnTo>
                                <a:lnTo>
                                  <a:pt x="46457" y="83693"/>
                                </a:lnTo>
                                <a:lnTo>
                                  <a:pt x="31598" y="83693"/>
                                </a:lnTo>
                                <a:lnTo>
                                  <a:pt x="31598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669533" y="160277"/>
                            <a:ext cx="48545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545" h="114973">
                                <a:moveTo>
                                  <a:pt x="0" y="0"/>
                                </a:moveTo>
                                <a:lnTo>
                                  <a:pt x="4718" y="0"/>
                                </a:lnTo>
                                <a:cubicBezTo>
                                  <a:pt x="29190" y="0"/>
                                  <a:pt x="48545" y="17780"/>
                                  <a:pt x="48545" y="41846"/>
                                </a:cubicBezTo>
                                <a:cubicBezTo>
                                  <a:pt x="48545" y="57328"/>
                                  <a:pt x="39719" y="68669"/>
                                  <a:pt x="28568" y="76340"/>
                                </a:cubicBezTo>
                                <a:lnTo>
                                  <a:pt x="48240" y="114973"/>
                                </a:lnTo>
                                <a:lnTo>
                                  <a:pt x="12769" y="114973"/>
                                </a:lnTo>
                                <a:lnTo>
                                  <a:pt x="0" y="87238"/>
                                </a:lnTo>
                                <a:lnTo>
                                  <a:pt x="0" y="55334"/>
                                </a:lnTo>
                                <a:lnTo>
                                  <a:pt x="4718" y="55334"/>
                                </a:lnTo>
                                <a:cubicBezTo>
                                  <a:pt x="11842" y="55334"/>
                                  <a:pt x="16490" y="47523"/>
                                  <a:pt x="16490" y="41846"/>
                                </a:cubicBezTo>
                                <a:cubicBezTo>
                                  <a:pt x="16490" y="36182"/>
                                  <a:pt x="11842" y="28207"/>
                                  <a:pt x="4718" y="28207"/>
                                </a:cubicBezTo>
                                <a:lnTo>
                                  <a:pt x="0" y="28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5" name="Shape 1005"/>
                        <wps:cNvSpPr/>
                        <wps:spPr>
                          <a:xfrm>
                            <a:off x="737252" y="160272"/>
                            <a:ext cx="31585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85" h="114973">
                                <a:moveTo>
                                  <a:pt x="0" y="0"/>
                                </a:moveTo>
                                <a:lnTo>
                                  <a:pt x="31585" y="0"/>
                                </a:lnTo>
                                <a:lnTo>
                                  <a:pt x="31585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781218" y="160262"/>
                            <a:ext cx="59189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89" h="114973">
                                <a:moveTo>
                                  <a:pt x="53264" y="0"/>
                                </a:moveTo>
                                <a:lnTo>
                                  <a:pt x="59189" y="0"/>
                                </a:lnTo>
                                <a:lnTo>
                                  <a:pt x="59189" y="52274"/>
                                </a:lnTo>
                                <a:lnTo>
                                  <a:pt x="58865" y="52274"/>
                                </a:lnTo>
                                <a:lnTo>
                                  <a:pt x="49061" y="74664"/>
                                </a:lnTo>
                                <a:lnTo>
                                  <a:pt x="59189" y="74664"/>
                                </a:lnTo>
                                <a:lnTo>
                                  <a:pt x="59189" y="101943"/>
                                </a:lnTo>
                                <a:lnTo>
                                  <a:pt x="39421" y="101943"/>
                                </a:lnTo>
                                <a:lnTo>
                                  <a:pt x="33871" y="114973"/>
                                </a:lnTo>
                                <a:lnTo>
                                  <a:pt x="0" y="114973"/>
                                </a:lnTo>
                                <a:lnTo>
                                  <a:pt x="5326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840406" y="160262"/>
                            <a:ext cx="59188" cy="1149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188" h="114973">
                                <a:moveTo>
                                  <a:pt x="0" y="0"/>
                                </a:moveTo>
                                <a:lnTo>
                                  <a:pt x="5924" y="0"/>
                                </a:lnTo>
                                <a:lnTo>
                                  <a:pt x="59188" y="114973"/>
                                </a:lnTo>
                                <a:lnTo>
                                  <a:pt x="25317" y="114973"/>
                                </a:lnTo>
                                <a:lnTo>
                                  <a:pt x="19755" y="101943"/>
                                </a:lnTo>
                                <a:lnTo>
                                  <a:pt x="0" y="101943"/>
                                </a:lnTo>
                                <a:lnTo>
                                  <a:pt x="0" y="74664"/>
                                </a:lnTo>
                                <a:lnTo>
                                  <a:pt x="10128" y="74664"/>
                                </a:lnTo>
                                <a:lnTo>
                                  <a:pt x="324" y="52274"/>
                                </a:lnTo>
                                <a:lnTo>
                                  <a:pt x="0" y="5227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0" y="0"/>
                            <a:ext cx="227342" cy="490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7342" h="490603">
                                <a:moveTo>
                                  <a:pt x="0" y="0"/>
                                </a:moveTo>
                                <a:lnTo>
                                  <a:pt x="227342" y="0"/>
                                </a:lnTo>
                                <a:lnTo>
                                  <a:pt x="227342" y="161315"/>
                                </a:lnTo>
                                <a:lnTo>
                                  <a:pt x="211213" y="161315"/>
                                </a:lnTo>
                                <a:lnTo>
                                  <a:pt x="211213" y="274231"/>
                                </a:lnTo>
                                <a:lnTo>
                                  <a:pt x="227342" y="274231"/>
                                </a:lnTo>
                                <a:lnTo>
                                  <a:pt x="227342" y="490603"/>
                                </a:lnTo>
                                <a:lnTo>
                                  <a:pt x="127076" y="274231"/>
                                </a:lnTo>
                                <a:lnTo>
                                  <a:pt x="149390" y="274231"/>
                                </a:lnTo>
                                <a:lnTo>
                                  <a:pt x="201727" y="161315"/>
                                </a:lnTo>
                                <a:lnTo>
                                  <a:pt x="166802" y="161315"/>
                                </a:lnTo>
                                <a:lnTo>
                                  <a:pt x="138201" y="223024"/>
                                </a:lnTo>
                                <a:lnTo>
                                  <a:pt x="109601" y="161315"/>
                                </a:lnTo>
                                <a:lnTo>
                                  <a:pt x="74752" y="1613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227342" y="0"/>
                            <a:ext cx="247193" cy="5096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193" h="509651">
                                <a:moveTo>
                                  <a:pt x="0" y="0"/>
                                </a:moveTo>
                                <a:lnTo>
                                  <a:pt x="244996" y="0"/>
                                </a:lnTo>
                                <a:lnTo>
                                  <a:pt x="170726" y="160274"/>
                                </a:lnTo>
                                <a:lnTo>
                                  <a:pt x="247193" y="160274"/>
                                </a:lnTo>
                                <a:lnTo>
                                  <a:pt x="247193" y="188481"/>
                                </a:lnTo>
                                <a:lnTo>
                                  <a:pt x="215443" y="188481"/>
                                </a:lnTo>
                                <a:lnTo>
                                  <a:pt x="215443" y="275247"/>
                                </a:lnTo>
                                <a:lnTo>
                                  <a:pt x="183858" y="275247"/>
                                </a:lnTo>
                                <a:lnTo>
                                  <a:pt x="183858" y="188481"/>
                                </a:lnTo>
                                <a:lnTo>
                                  <a:pt x="157658" y="188481"/>
                                </a:lnTo>
                                <a:lnTo>
                                  <a:pt x="132601" y="242532"/>
                                </a:lnTo>
                                <a:lnTo>
                                  <a:pt x="115253" y="232118"/>
                                </a:lnTo>
                                <a:cubicBezTo>
                                  <a:pt x="110287" y="240411"/>
                                  <a:pt x="101257" y="245973"/>
                                  <a:pt x="91008" y="245973"/>
                                </a:cubicBezTo>
                                <a:cubicBezTo>
                                  <a:pt x="75362" y="245973"/>
                                  <a:pt x="62713" y="233172"/>
                                  <a:pt x="62713" y="217665"/>
                                </a:cubicBezTo>
                                <a:cubicBezTo>
                                  <a:pt x="62713" y="202171"/>
                                  <a:pt x="75362" y="189357"/>
                                  <a:pt x="91008" y="189357"/>
                                </a:cubicBezTo>
                                <a:cubicBezTo>
                                  <a:pt x="101257" y="189357"/>
                                  <a:pt x="110287" y="195097"/>
                                  <a:pt x="115253" y="203212"/>
                                </a:cubicBezTo>
                                <a:lnTo>
                                  <a:pt x="141593" y="187414"/>
                                </a:lnTo>
                                <a:cubicBezTo>
                                  <a:pt x="131369" y="170243"/>
                                  <a:pt x="112548" y="158648"/>
                                  <a:pt x="91008" y="158648"/>
                                </a:cubicBezTo>
                                <a:cubicBezTo>
                                  <a:pt x="57290" y="158648"/>
                                  <a:pt x="30493" y="184086"/>
                                  <a:pt x="30493" y="217665"/>
                                </a:cubicBezTo>
                                <a:cubicBezTo>
                                  <a:pt x="30493" y="251244"/>
                                  <a:pt x="57290" y="276695"/>
                                  <a:pt x="91008" y="276695"/>
                                </a:cubicBezTo>
                                <a:cubicBezTo>
                                  <a:pt x="101740" y="276695"/>
                                  <a:pt x="111786" y="273812"/>
                                  <a:pt x="120435" y="268808"/>
                                </a:cubicBezTo>
                                <a:lnTo>
                                  <a:pt x="8827" y="509651"/>
                                </a:lnTo>
                                <a:lnTo>
                                  <a:pt x="0" y="490603"/>
                                </a:lnTo>
                                <a:lnTo>
                                  <a:pt x="0" y="274231"/>
                                </a:lnTo>
                                <a:lnTo>
                                  <a:pt x="16129" y="274231"/>
                                </a:lnTo>
                                <a:lnTo>
                                  <a:pt x="16129" y="161315"/>
                                </a:lnTo>
                                <a:lnTo>
                                  <a:pt x="0" y="1613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405639" y="321201"/>
                            <a:ext cx="47777" cy="59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777" h="59512">
                                <a:moveTo>
                                  <a:pt x="25095" y="0"/>
                                </a:moveTo>
                                <a:cubicBezTo>
                                  <a:pt x="33147" y="0"/>
                                  <a:pt x="39853" y="1803"/>
                                  <a:pt x="47079" y="6121"/>
                                </a:cubicBezTo>
                                <a:lnTo>
                                  <a:pt x="41656" y="15481"/>
                                </a:lnTo>
                                <a:cubicBezTo>
                                  <a:pt x="37135" y="12688"/>
                                  <a:pt x="31636" y="10605"/>
                                  <a:pt x="25349" y="10605"/>
                                </a:cubicBezTo>
                                <a:cubicBezTo>
                                  <a:pt x="18898" y="10605"/>
                                  <a:pt x="14338" y="13144"/>
                                  <a:pt x="14338" y="17500"/>
                                </a:cubicBezTo>
                                <a:cubicBezTo>
                                  <a:pt x="14338" y="21730"/>
                                  <a:pt x="19317" y="22999"/>
                                  <a:pt x="26213" y="24155"/>
                                </a:cubicBezTo>
                                <a:lnTo>
                                  <a:pt x="29451" y="24688"/>
                                </a:lnTo>
                                <a:cubicBezTo>
                                  <a:pt x="39725" y="26365"/>
                                  <a:pt x="47777" y="30759"/>
                                  <a:pt x="47777" y="40780"/>
                                </a:cubicBezTo>
                                <a:cubicBezTo>
                                  <a:pt x="47777" y="53480"/>
                                  <a:pt x="36601" y="59512"/>
                                  <a:pt x="24231" y="59512"/>
                                </a:cubicBezTo>
                                <a:cubicBezTo>
                                  <a:pt x="15532" y="59512"/>
                                  <a:pt x="6172" y="56972"/>
                                  <a:pt x="0" y="51994"/>
                                </a:cubicBezTo>
                                <a:lnTo>
                                  <a:pt x="5956" y="42761"/>
                                </a:lnTo>
                                <a:cubicBezTo>
                                  <a:pt x="10109" y="46088"/>
                                  <a:pt x="16891" y="48958"/>
                                  <a:pt x="24282" y="48958"/>
                                </a:cubicBezTo>
                                <a:cubicBezTo>
                                  <a:pt x="30645" y="48958"/>
                                  <a:pt x="35573" y="46457"/>
                                  <a:pt x="35573" y="42011"/>
                                </a:cubicBezTo>
                                <a:cubicBezTo>
                                  <a:pt x="35573" y="38036"/>
                                  <a:pt x="31382" y="36550"/>
                                  <a:pt x="23381" y="35281"/>
                                </a:cubicBezTo>
                                <a:lnTo>
                                  <a:pt x="19723" y="34709"/>
                                </a:lnTo>
                                <a:cubicBezTo>
                                  <a:pt x="9576" y="33109"/>
                                  <a:pt x="2184" y="28625"/>
                                  <a:pt x="2184" y="18237"/>
                                </a:cubicBezTo>
                                <a:cubicBezTo>
                                  <a:pt x="2184" y="6235"/>
                                  <a:pt x="12865" y="0"/>
                                  <a:pt x="2509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456570" y="328055"/>
                            <a:ext cx="35776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6" h="52667">
                                <a:moveTo>
                                  <a:pt x="7684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9" y="42685"/>
                                </a:cubicBezTo>
                                <a:cubicBezTo>
                                  <a:pt x="26899" y="42685"/>
                                  <a:pt x="29655" y="41402"/>
                                  <a:pt x="31826" y="40094"/>
                                </a:cubicBezTo>
                                <a:lnTo>
                                  <a:pt x="35776" y="48476"/>
                                </a:lnTo>
                                <a:cubicBezTo>
                                  <a:pt x="32284" y="50851"/>
                                  <a:pt x="28258" y="52667"/>
                                  <a:pt x="22594" y="52667"/>
                                </a:cubicBezTo>
                                <a:cubicBezTo>
                                  <a:pt x="12726" y="52667"/>
                                  <a:pt x="7684" y="47079"/>
                                  <a:pt x="7684" y="36767"/>
                                </a:cubicBezTo>
                                <a:lnTo>
                                  <a:pt x="7684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4" y="11836"/>
                                </a:lnTo>
                                <a:lnTo>
                                  <a:pt x="768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494224" y="338812"/>
                            <a:ext cx="21241" cy="41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241" h="41897">
                                <a:moveTo>
                                  <a:pt x="19266" y="0"/>
                                </a:moveTo>
                                <a:lnTo>
                                  <a:pt x="21241" y="908"/>
                                </a:lnTo>
                                <a:lnTo>
                                  <a:pt x="21241" y="9998"/>
                                </a:lnTo>
                                <a:lnTo>
                                  <a:pt x="13753" y="13194"/>
                                </a:lnTo>
                                <a:cubicBezTo>
                                  <a:pt x="11970" y="15173"/>
                                  <a:pt x="10973" y="17914"/>
                                  <a:pt x="10973" y="20955"/>
                                </a:cubicBezTo>
                                <a:cubicBezTo>
                                  <a:pt x="10973" y="23997"/>
                                  <a:pt x="11970" y="26737"/>
                                  <a:pt x="13753" y="28717"/>
                                </a:cubicBezTo>
                                <a:lnTo>
                                  <a:pt x="21241" y="31913"/>
                                </a:lnTo>
                                <a:lnTo>
                                  <a:pt x="21241" y="41001"/>
                                </a:lnTo>
                                <a:lnTo>
                                  <a:pt x="19266" y="41897"/>
                                </a:lnTo>
                                <a:cubicBezTo>
                                  <a:pt x="8306" y="41897"/>
                                  <a:pt x="0" y="32906"/>
                                  <a:pt x="0" y="20955"/>
                                </a:cubicBezTo>
                                <a:cubicBezTo>
                                  <a:pt x="0" y="9005"/>
                                  <a:pt x="8306" y="0"/>
                                  <a:pt x="192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15465" y="339720"/>
                            <a:ext cx="20415" cy="400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415" h="40093">
                                <a:moveTo>
                                  <a:pt x="0" y="0"/>
                                </a:moveTo>
                                <a:lnTo>
                                  <a:pt x="9937" y="4566"/>
                                </a:lnTo>
                                <a:lnTo>
                                  <a:pt x="9937" y="172"/>
                                </a:lnTo>
                                <a:lnTo>
                                  <a:pt x="20415" y="172"/>
                                </a:lnTo>
                                <a:lnTo>
                                  <a:pt x="20415" y="39974"/>
                                </a:lnTo>
                                <a:lnTo>
                                  <a:pt x="9937" y="39974"/>
                                </a:lnTo>
                                <a:lnTo>
                                  <a:pt x="9937" y="35580"/>
                                </a:lnTo>
                                <a:lnTo>
                                  <a:pt x="0" y="40093"/>
                                </a:lnTo>
                                <a:lnTo>
                                  <a:pt x="0" y="31005"/>
                                </a:lnTo>
                                <a:lnTo>
                                  <a:pt x="6" y="31007"/>
                                </a:lnTo>
                                <a:cubicBezTo>
                                  <a:pt x="6115" y="31007"/>
                                  <a:pt x="10268" y="26334"/>
                                  <a:pt x="10268" y="20048"/>
                                </a:cubicBezTo>
                                <a:cubicBezTo>
                                  <a:pt x="10268" y="13761"/>
                                  <a:pt x="6115" y="9088"/>
                                  <a:pt x="6" y="9088"/>
                                </a:cubicBezTo>
                                <a:lnTo>
                                  <a:pt x="0" y="90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41541" y="328055"/>
                            <a:ext cx="35775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5" h="52667">
                                <a:moveTo>
                                  <a:pt x="7683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8" y="42685"/>
                                </a:cubicBezTo>
                                <a:cubicBezTo>
                                  <a:pt x="26898" y="42685"/>
                                  <a:pt x="29654" y="41402"/>
                                  <a:pt x="31826" y="40094"/>
                                </a:cubicBezTo>
                                <a:lnTo>
                                  <a:pt x="35775" y="48476"/>
                                </a:lnTo>
                                <a:cubicBezTo>
                                  <a:pt x="32283" y="50851"/>
                                  <a:pt x="28257" y="52667"/>
                                  <a:pt x="22593" y="52667"/>
                                </a:cubicBezTo>
                                <a:cubicBezTo>
                                  <a:pt x="12726" y="52667"/>
                                  <a:pt x="7683" y="47079"/>
                                  <a:pt x="7683" y="36767"/>
                                </a:cubicBezTo>
                                <a:lnTo>
                                  <a:pt x="7683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3" y="11836"/>
                                </a:lnTo>
                                <a:lnTo>
                                  <a:pt x="768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79201" y="338918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299"/>
                                  <a:pt x="12912" y="29363"/>
                                  <a:pt x="14694" y="30709"/>
                                </a:cubicBezTo>
                                <a:lnTo>
                                  <a:pt x="19894" y="32270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8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599096" y="367779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09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599096" y="338824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405516" y="395032"/>
                            <a:ext cx="58166" cy="59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166" h="59601">
                                <a:moveTo>
                                  <a:pt x="30366" y="0"/>
                                </a:moveTo>
                                <a:cubicBezTo>
                                  <a:pt x="39484" y="0"/>
                                  <a:pt x="47079" y="3289"/>
                                  <a:pt x="52172" y="8839"/>
                                </a:cubicBezTo>
                                <a:lnTo>
                                  <a:pt x="43917" y="16929"/>
                                </a:lnTo>
                                <a:cubicBezTo>
                                  <a:pt x="40665" y="13195"/>
                                  <a:pt x="35903" y="10896"/>
                                  <a:pt x="30035" y="10896"/>
                                </a:cubicBezTo>
                                <a:cubicBezTo>
                                  <a:pt x="19520" y="10896"/>
                                  <a:pt x="11874" y="18618"/>
                                  <a:pt x="11874" y="29832"/>
                                </a:cubicBezTo>
                                <a:cubicBezTo>
                                  <a:pt x="11874" y="41580"/>
                                  <a:pt x="19888" y="48933"/>
                                  <a:pt x="29832" y="48933"/>
                                </a:cubicBezTo>
                                <a:cubicBezTo>
                                  <a:pt x="39192" y="48933"/>
                                  <a:pt x="44653" y="44412"/>
                                  <a:pt x="46177" y="36233"/>
                                </a:cubicBezTo>
                                <a:lnTo>
                                  <a:pt x="31547" y="36233"/>
                                </a:lnTo>
                                <a:lnTo>
                                  <a:pt x="31547" y="26670"/>
                                </a:lnTo>
                                <a:lnTo>
                                  <a:pt x="58001" y="26670"/>
                                </a:lnTo>
                                <a:cubicBezTo>
                                  <a:pt x="58128" y="27775"/>
                                  <a:pt x="58166" y="28842"/>
                                  <a:pt x="58166" y="29908"/>
                                </a:cubicBezTo>
                                <a:cubicBezTo>
                                  <a:pt x="58166" y="47320"/>
                                  <a:pt x="46381" y="59601"/>
                                  <a:pt x="30074" y="59601"/>
                                </a:cubicBezTo>
                                <a:cubicBezTo>
                                  <a:pt x="14135" y="59601"/>
                                  <a:pt x="0" y="48399"/>
                                  <a:pt x="0" y="29832"/>
                                </a:cubicBezTo>
                                <a:cubicBezTo>
                                  <a:pt x="0" y="12446"/>
                                  <a:pt x="12700" y="0"/>
                                  <a:pt x="303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469099" y="412736"/>
                            <a:ext cx="21501" cy="419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501" h="41911">
                                <a:moveTo>
                                  <a:pt x="21475" y="0"/>
                                </a:moveTo>
                                <a:lnTo>
                                  <a:pt x="21501" y="10"/>
                                </a:lnTo>
                                <a:lnTo>
                                  <a:pt x="21501" y="9992"/>
                                </a:lnTo>
                                <a:lnTo>
                                  <a:pt x="21475" y="9982"/>
                                </a:lnTo>
                                <a:cubicBezTo>
                                  <a:pt x="15443" y="9982"/>
                                  <a:pt x="10922" y="14504"/>
                                  <a:pt x="10922" y="20955"/>
                                </a:cubicBezTo>
                                <a:cubicBezTo>
                                  <a:pt x="10922" y="27407"/>
                                  <a:pt x="15443" y="31928"/>
                                  <a:pt x="21475" y="31928"/>
                                </a:cubicBezTo>
                                <a:lnTo>
                                  <a:pt x="21501" y="31918"/>
                                </a:lnTo>
                                <a:lnTo>
                                  <a:pt x="21501" y="41901"/>
                                </a:lnTo>
                                <a:lnTo>
                                  <a:pt x="21475" y="41911"/>
                                </a:lnTo>
                                <a:cubicBezTo>
                                  <a:pt x="9118" y="41911"/>
                                  <a:pt x="0" y="32957"/>
                                  <a:pt x="0" y="20955"/>
                                </a:cubicBezTo>
                                <a:cubicBezTo>
                                  <a:pt x="0" y="8967"/>
                                  <a:pt x="9118" y="0"/>
                                  <a:pt x="214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490600" y="412746"/>
                            <a:ext cx="21539" cy="41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539" h="41890">
                                <a:moveTo>
                                  <a:pt x="0" y="0"/>
                                </a:moveTo>
                                <a:lnTo>
                                  <a:pt x="15410" y="5972"/>
                                </a:lnTo>
                                <a:cubicBezTo>
                                  <a:pt x="19250" y="9713"/>
                                  <a:pt x="21539" y="14951"/>
                                  <a:pt x="21539" y="20945"/>
                                </a:cubicBezTo>
                                <a:cubicBezTo>
                                  <a:pt x="21539" y="26946"/>
                                  <a:pt x="19250" y="32185"/>
                                  <a:pt x="15410" y="35923"/>
                                </a:cubicBezTo>
                                <a:lnTo>
                                  <a:pt x="0" y="41890"/>
                                </a:lnTo>
                                <a:lnTo>
                                  <a:pt x="0" y="31908"/>
                                </a:lnTo>
                                <a:lnTo>
                                  <a:pt x="7544" y="28851"/>
                                </a:lnTo>
                                <a:cubicBezTo>
                                  <a:pt x="9439" y="26915"/>
                                  <a:pt x="10579" y="24171"/>
                                  <a:pt x="10579" y="20945"/>
                                </a:cubicBezTo>
                                <a:cubicBezTo>
                                  <a:pt x="10579" y="17720"/>
                                  <a:pt x="9439" y="14976"/>
                                  <a:pt x="7544" y="13040"/>
                                </a:cubicBezTo>
                                <a:lnTo>
                                  <a:pt x="0" y="998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513203" y="413814"/>
                            <a:ext cx="43663" cy="398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63" h="39801">
                                <a:moveTo>
                                  <a:pt x="0" y="0"/>
                                </a:moveTo>
                                <a:lnTo>
                                  <a:pt x="11659" y="0"/>
                                </a:lnTo>
                                <a:lnTo>
                                  <a:pt x="21971" y="28498"/>
                                </a:lnTo>
                                <a:lnTo>
                                  <a:pt x="32360" y="0"/>
                                </a:lnTo>
                                <a:lnTo>
                                  <a:pt x="43663" y="0"/>
                                </a:lnTo>
                                <a:lnTo>
                                  <a:pt x="28092" y="39801"/>
                                </a:lnTo>
                                <a:lnTo>
                                  <a:pt x="15735" y="3980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557969" y="412841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305"/>
                                  <a:pt x="12912" y="29370"/>
                                  <a:pt x="14694" y="30714"/>
                                </a:cubicBezTo>
                                <a:lnTo>
                                  <a:pt x="19894" y="32272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7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577863" y="441703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11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577863" y="412747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604539" y="412745"/>
                            <a:ext cx="27191" cy="408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91" h="40869">
                                <a:moveTo>
                                  <a:pt x="21603" y="0"/>
                                </a:moveTo>
                                <a:cubicBezTo>
                                  <a:pt x="23902" y="0"/>
                                  <a:pt x="25717" y="330"/>
                                  <a:pt x="27191" y="864"/>
                                </a:cubicBezTo>
                                <a:lnTo>
                                  <a:pt x="25591" y="11506"/>
                                </a:lnTo>
                                <a:cubicBezTo>
                                  <a:pt x="23825" y="10719"/>
                                  <a:pt x="21272" y="10223"/>
                                  <a:pt x="19100" y="10223"/>
                                </a:cubicBezTo>
                                <a:cubicBezTo>
                                  <a:pt x="14122" y="10223"/>
                                  <a:pt x="10719" y="13259"/>
                                  <a:pt x="10719" y="19177"/>
                                </a:cubicBezTo>
                                <a:lnTo>
                                  <a:pt x="10719" y="40869"/>
                                </a:lnTo>
                                <a:lnTo>
                                  <a:pt x="0" y="40869"/>
                                </a:lnTo>
                                <a:lnTo>
                                  <a:pt x="0" y="1067"/>
                                </a:lnTo>
                                <a:lnTo>
                                  <a:pt x="10389" y="1067"/>
                                </a:lnTo>
                                <a:lnTo>
                                  <a:pt x="10389" y="5423"/>
                                </a:lnTo>
                                <a:cubicBezTo>
                                  <a:pt x="12891" y="1689"/>
                                  <a:pt x="16713" y="0"/>
                                  <a:pt x="2160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637386" y="412736"/>
                            <a:ext cx="37630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0" h="40881">
                                <a:moveTo>
                                  <a:pt x="22149" y="0"/>
                                </a:moveTo>
                                <a:cubicBezTo>
                                  <a:pt x="31179" y="0"/>
                                  <a:pt x="37630" y="6286"/>
                                  <a:pt x="37630" y="15532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41" y="10071"/>
                                  <a:pt x="19152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684287" y="412736"/>
                            <a:ext cx="64491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491" h="40881">
                                <a:moveTo>
                                  <a:pt x="22149" y="0"/>
                                </a:moveTo>
                                <a:cubicBezTo>
                                  <a:pt x="27889" y="0"/>
                                  <a:pt x="32614" y="2591"/>
                                  <a:pt x="35281" y="6821"/>
                                </a:cubicBezTo>
                                <a:cubicBezTo>
                                  <a:pt x="38367" y="1778"/>
                                  <a:pt x="43586" y="0"/>
                                  <a:pt x="48793" y="0"/>
                                </a:cubicBezTo>
                                <a:cubicBezTo>
                                  <a:pt x="58166" y="0"/>
                                  <a:pt x="64491" y="6286"/>
                                  <a:pt x="64491" y="15532"/>
                                </a:cubicBezTo>
                                <a:lnTo>
                                  <a:pt x="64491" y="40881"/>
                                </a:lnTo>
                                <a:lnTo>
                                  <a:pt x="53810" y="40881"/>
                                </a:lnTo>
                                <a:lnTo>
                                  <a:pt x="53810" y="18986"/>
                                </a:lnTo>
                                <a:cubicBezTo>
                                  <a:pt x="53810" y="13233"/>
                                  <a:pt x="50902" y="10071"/>
                                  <a:pt x="46050" y="10071"/>
                                </a:cubicBezTo>
                                <a:cubicBezTo>
                                  <a:pt x="41453" y="10071"/>
                                  <a:pt x="37630" y="13069"/>
                                  <a:pt x="37630" y="19063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29" y="10071"/>
                                  <a:pt x="19139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755588" y="412841"/>
                            <a:ext cx="19894" cy="415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894" h="41508">
                                <a:moveTo>
                                  <a:pt x="19894" y="0"/>
                                </a:moveTo>
                                <a:lnTo>
                                  <a:pt x="19894" y="9281"/>
                                </a:lnTo>
                                <a:lnTo>
                                  <a:pt x="11087" y="17114"/>
                                </a:lnTo>
                                <a:lnTo>
                                  <a:pt x="19894" y="17114"/>
                                </a:lnTo>
                                <a:lnTo>
                                  <a:pt x="19894" y="24429"/>
                                </a:lnTo>
                                <a:lnTo>
                                  <a:pt x="11049" y="24429"/>
                                </a:lnTo>
                                <a:cubicBezTo>
                                  <a:pt x="11620" y="27305"/>
                                  <a:pt x="12912" y="29370"/>
                                  <a:pt x="14694" y="30714"/>
                                </a:cubicBezTo>
                                <a:lnTo>
                                  <a:pt x="19894" y="32272"/>
                                </a:lnTo>
                                <a:lnTo>
                                  <a:pt x="19894" y="41508"/>
                                </a:lnTo>
                                <a:lnTo>
                                  <a:pt x="5755" y="36084"/>
                                </a:lnTo>
                                <a:cubicBezTo>
                                  <a:pt x="2115" y="32442"/>
                                  <a:pt x="0" y="27236"/>
                                  <a:pt x="0" y="20975"/>
                                </a:cubicBezTo>
                                <a:cubicBezTo>
                                  <a:pt x="0" y="14707"/>
                                  <a:pt x="2054" y="9440"/>
                                  <a:pt x="5597" y="5739"/>
                                </a:cubicBezTo>
                                <a:lnTo>
                                  <a:pt x="1989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775482" y="441703"/>
                            <a:ext cx="17723" cy="12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3" h="12941">
                                <a:moveTo>
                                  <a:pt x="11437" y="0"/>
                                </a:moveTo>
                                <a:lnTo>
                                  <a:pt x="17723" y="6896"/>
                                </a:lnTo>
                                <a:cubicBezTo>
                                  <a:pt x="13215" y="11049"/>
                                  <a:pt x="7462" y="12941"/>
                                  <a:pt x="769" y="12941"/>
                                </a:cubicBezTo>
                                <a:lnTo>
                                  <a:pt x="0" y="12647"/>
                                </a:lnTo>
                                <a:lnTo>
                                  <a:pt x="0" y="3411"/>
                                </a:lnTo>
                                <a:lnTo>
                                  <a:pt x="1378" y="3823"/>
                                </a:lnTo>
                                <a:cubicBezTo>
                                  <a:pt x="4832" y="3823"/>
                                  <a:pt x="8566" y="2426"/>
                                  <a:pt x="114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775482" y="412747"/>
                            <a:ext cx="19577" cy="24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577" h="24523">
                                <a:moveTo>
                                  <a:pt x="235" y="0"/>
                                </a:moveTo>
                                <a:cubicBezTo>
                                  <a:pt x="11691" y="0"/>
                                  <a:pt x="19539" y="8496"/>
                                  <a:pt x="19577" y="20904"/>
                                </a:cubicBezTo>
                                <a:cubicBezTo>
                                  <a:pt x="19577" y="22136"/>
                                  <a:pt x="19489" y="23609"/>
                                  <a:pt x="19374" y="24523"/>
                                </a:cubicBezTo>
                                <a:lnTo>
                                  <a:pt x="0" y="24523"/>
                                </a:lnTo>
                                <a:lnTo>
                                  <a:pt x="0" y="17208"/>
                                </a:lnTo>
                                <a:lnTo>
                                  <a:pt x="8808" y="17208"/>
                                </a:lnTo>
                                <a:cubicBezTo>
                                  <a:pt x="7830" y="12116"/>
                                  <a:pt x="4744" y="9245"/>
                                  <a:pt x="147" y="9245"/>
                                </a:cubicBezTo>
                                <a:lnTo>
                                  <a:pt x="0" y="9375"/>
                                </a:lnTo>
                                <a:lnTo>
                                  <a:pt x="0" y="95"/>
                                </a:lnTo>
                                <a:lnTo>
                                  <a:pt x="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802151" y="412736"/>
                            <a:ext cx="37630" cy="408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30" h="40881">
                                <a:moveTo>
                                  <a:pt x="22149" y="0"/>
                                </a:moveTo>
                                <a:cubicBezTo>
                                  <a:pt x="31179" y="0"/>
                                  <a:pt x="37630" y="6286"/>
                                  <a:pt x="37630" y="15532"/>
                                </a:cubicBezTo>
                                <a:lnTo>
                                  <a:pt x="37630" y="40881"/>
                                </a:lnTo>
                                <a:lnTo>
                                  <a:pt x="26912" y="40881"/>
                                </a:lnTo>
                                <a:lnTo>
                                  <a:pt x="26912" y="18986"/>
                                </a:lnTo>
                                <a:cubicBezTo>
                                  <a:pt x="26912" y="13233"/>
                                  <a:pt x="24041" y="10071"/>
                                  <a:pt x="19152" y="10071"/>
                                </a:cubicBezTo>
                                <a:cubicBezTo>
                                  <a:pt x="14542" y="10071"/>
                                  <a:pt x="10719" y="13069"/>
                                  <a:pt x="10719" y="19063"/>
                                </a:cubicBezTo>
                                <a:lnTo>
                                  <a:pt x="10719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1080"/>
                                </a:lnTo>
                                <a:lnTo>
                                  <a:pt x="10440" y="1080"/>
                                </a:lnTo>
                                <a:lnTo>
                                  <a:pt x="10440" y="5753"/>
                                </a:lnTo>
                                <a:cubicBezTo>
                                  <a:pt x="13271" y="1524"/>
                                  <a:pt x="17628" y="0"/>
                                  <a:pt x="2214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844702" y="401978"/>
                            <a:ext cx="35775" cy="52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775" h="52667">
                                <a:moveTo>
                                  <a:pt x="7683" y="0"/>
                                </a:moveTo>
                                <a:lnTo>
                                  <a:pt x="18402" y="0"/>
                                </a:lnTo>
                                <a:lnTo>
                                  <a:pt x="18402" y="11836"/>
                                </a:lnTo>
                                <a:lnTo>
                                  <a:pt x="32817" y="11836"/>
                                </a:lnTo>
                                <a:lnTo>
                                  <a:pt x="32817" y="21361"/>
                                </a:lnTo>
                                <a:lnTo>
                                  <a:pt x="18402" y="21361"/>
                                </a:lnTo>
                                <a:lnTo>
                                  <a:pt x="18402" y="35903"/>
                                </a:lnTo>
                                <a:cubicBezTo>
                                  <a:pt x="18402" y="40881"/>
                                  <a:pt x="21031" y="42685"/>
                                  <a:pt x="24358" y="42685"/>
                                </a:cubicBezTo>
                                <a:cubicBezTo>
                                  <a:pt x="26898" y="42685"/>
                                  <a:pt x="29654" y="41402"/>
                                  <a:pt x="31838" y="40094"/>
                                </a:cubicBezTo>
                                <a:lnTo>
                                  <a:pt x="35775" y="48476"/>
                                </a:lnTo>
                                <a:cubicBezTo>
                                  <a:pt x="32283" y="50851"/>
                                  <a:pt x="28257" y="52667"/>
                                  <a:pt x="22593" y="52667"/>
                                </a:cubicBezTo>
                                <a:cubicBezTo>
                                  <a:pt x="12738" y="52667"/>
                                  <a:pt x="7683" y="47079"/>
                                  <a:pt x="7683" y="36767"/>
                                </a:cubicBezTo>
                                <a:lnTo>
                                  <a:pt x="7683" y="21361"/>
                                </a:lnTo>
                                <a:lnTo>
                                  <a:pt x="0" y="21361"/>
                                </a:lnTo>
                                <a:lnTo>
                                  <a:pt x="0" y="11836"/>
                                </a:lnTo>
                                <a:lnTo>
                                  <a:pt x="7683" y="11836"/>
                                </a:lnTo>
                                <a:lnTo>
                                  <a:pt x="768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8171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2BBBA1" id="Group 675" o:spid="_x0000_s1026" style="position:absolute;margin-left:476.8pt;margin-top:758.35pt;width:70.85pt;height:40.15pt;z-index:251655168;mso-position-horizontal-relative:page;mso-position-vertical-relative:page" coordsize="8995,5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">
                <v:shape id="Shape 8" o:spid="_x0000_s1027" style="position:absolute;left:4813;top:1576;width:623;height:1202;visibility:visible;mso-wrap-style:square;v-text-anchor:top" coordsize="62256,120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" path="m62256,r,31267c46305,31267,33147,44297,33147,60084v,15798,13158,28828,29109,28828l62256,120180c27724,120180,,94272,,60084,,25908,27724,,62256,xe" fillcolor="#181717" stroked="f" strokeweight="0">
                  <v:stroke miterlimit="83231f" joinstyle="miter"/>
                  <v:path arrowok="t" textboxrect="0,0,62256,120180"/>
                </v:shape>
                <v:shape id="Shape 9" o:spid="_x0000_s1028" style="position:absolute;left:5436;top:1576;width:622;height:1202;visibility:visible;mso-wrap-style:square;v-text-anchor:top" coordsize="62243,120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" path="m,c34531,,62243,25908,62243,60084,62243,94272,34531,120180,,120180l,88912v15951,,29108,-13030,29108,-28828c29108,44297,15951,31267,,31267l,xe" fillcolor="#181717" stroked="f" strokeweight="0">
                  <v:stroke miterlimit="83231f" joinstyle="miter"/>
                  <v:path arrowok="t" textboxrect="0,0,62243,120180"/>
                </v:shape>
                <v:shape id="Shape 10" o:spid="_x0000_s1029" style="position:absolute;left:6214;top:1602;width:481;height:1150;visibility:visible;mso-wrap-style:square;v-text-anchor:top" coordsize="48089,114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" path="m,l48089,r,28207l31598,28207r,27127l48089,55334r,31904l46457,83693r-14859,l31598,114973,,114973,,xe" fillcolor="#181717" stroked="f" strokeweight="0">
                  <v:stroke miterlimit="83231f" joinstyle="miter"/>
                  <v:path arrowok="t" textboxrect="0,0,48089,114973"/>
                </v:shape>
                <v:shape id="Shape 11" o:spid="_x0000_s1030" style="position:absolute;left:6695;top:1602;width:485;height:1150;visibility:visible;mso-wrap-style:square;v-text-anchor:top" coordsize="48545,114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" path="m,l4718,c29190,,48545,17780,48545,41846v,15482,-8826,26823,-19977,34494l48240,114973r-35471,l,87238,,55334r4718,c11842,55334,16490,47523,16490,41846v,-5664,-4648,-13639,-11772,-13639l,28207,,xe" fillcolor="#181717" stroked="f" strokeweight="0">
                  <v:stroke miterlimit="83231f" joinstyle="miter"/>
                  <v:path arrowok="t" textboxrect="0,0,48545,114973"/>
                </v:shape>
                <v:shape id="Shape 1005" o:spid="_x0000_s1031" style="position:absolute;left:7372;top:1602;width:316;height:1150;visibility:visible;mso-wrap-style:square;v-text-anchor:top" coordsize="31585,114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" path="m,l31585,r,114973l,114973,,e" fillcolor="#181717" stroked="f" strokeweight="0">
                  <v:stroke miterlimit="83231f" joinstyle="miter"/>
                  <v:path arrowok="t" textboxrect="0,0,31585,114973"/>
                </v:shape>
                <v:shape id="Shape 13" o:spid="_x0000_s1032" style="position:absolute;left:7812;top:1602;width:592;height:1150;visibility:visible;mso-wrap-style:square;v-text-anchor:top" coordsize="59189,114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" path="m53264,r5925,l59189,52274r-324,l49061,74664r10128,l59189,101943r-19768,l33871,114973,,114973,53264,xe" fillcolor="#181717" stroked="f" strokeweight="0">
                  <v:stroke miterlimit="83231f" joinstyle="miter"/>
                  <v:path arrowok="t" textboxrect="0,0,59189,114973"/>
                </v:shape>
                <v:shape id="Shape 14" o:spid="_x0000_s1033" style="position:absolute;left:8404;top:1602;width:591;height:1150;visibility:visible;mso-wrap-style:square;v-text-anchor:top" coordsize="59188,114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" path="m,l5924,,59188,114973r-33871,l19755,101943,,101943,,74664r10128,l324,52274r-324,l,xe" fillcolor="#181717" stroked="f" strokeweight="0">
                  <v:stroke miterlimit="83231f" joinstyle="miter"/>
                  <v:path arrowok="t" textboxrect="0,0,59188,114973"/>
                </v:shape>
                <v:shape id="Shape 15" o:spid="_x0000_s1034" style="position:absolute;width:2273;height:4906;visibility:visible;mso-wrap-style:square;v-text-anchor:top" coordsize="227342,490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" path="m,l227342,r,161315l211213,161315r,112916l227342,274231r,216372l127076,274231r22314,l201727,161315r-34925,l138201,223024,109601,161315r-34849,l,xe" fillcolor="#181717" stroked="f" strokeweight="0">
                  <v:stroke miterlimit="83231f" joinstyle="miter"/>
                  <v:path arrowok="t" textboxrect="0,0,227342,490603"/>
                </v:shape>
                <v:shape id="Shape 16" o:spid="_x0000_s1035" style="position:absolute;left:2273;width:2472;height:5096;visibility:visible;mso-wrap-style:square;v-text-anchor:top" coordsize="247193,509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" path="m,l244996,,170726,160274r76467,l247193,188481r-31750,l215443,275247r-31585,l183858,188481r-26200,l132601,242532,115253,232118v-4966,8293,-13996,13855,-24245,13855c75362,245973,62713,233172,62713,217665v,-15494,12649,-28308,28295,-28308c101257,189357,110287,195097,115253,203212r26340,-15798c131369,170243,112548,158648,91008,158648v-33718,,-60515,25438,-60515,59017c30493,251244,57290,276695,91008,276695v10732,,20778,-2883,29427,-7887l8827,509651,,490603,,274231r16129,l16129,161315,,161315,,xe" fillcolor="#181717" stroked="f" strokeweight="0">
                  <v:stroke miterlimit="83231f" joinstyle="miter"/>
                  <v:path arrowok="t" textboxrect="0,0,247193,509651"/>
                </v:shape>
                <v:shape id="Shape 17" o:spid="_x0000_s1036" style="position:absolute;left:4056;top:3212;width:478;height:595;visibility:visible;mso-wrap-style:square;v-text-anchor:top" coordsize="47777,59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" path="m25095,v8052,,14758,1803,21984,6121l41656,15481c37135,12688,31636,10605,25349,10605v-6451,,-11011,2539,-11011,6895c14338,21730,19317,22999,26213,24155r3238,533c39725,26365,47777,30759,47777,40780v,12700,-11176,18732,-23546,18732c15532,59512,6172,56972,,51994l5956,42761v4153,3327,10935,6197,18326,6197c30645,48958,35573,46457,35573,42011v,-3975,-4191,-5461,-12192,-6730l19723,34709c9576,33109,2184,28625,2184,18237,2184,6235,12865,,25095,xe" fillcolor="#181717" stroked="f" strokeweight="0">
                  <v:stroke miterlimit="83231f" joinstyle="miter"/>
                  <v:path arrowok="t" textboxrect="0,0,47777,59512"/>
                </v:shape>
                <v:shape id="Shape 18" o:spid="_x0000_s1037" style="position:absolute;left:4565;top:3280;width:358;height:527;visibility:visible;mso-wrap-style:square;v-text-anchor:top" coordsize="35776,5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" path="m7684,l18402,r,11836l32817,11836r,9525l18402,21361r,14542c18402,40881,21031,42685,24359,42685v2540,,5296,-1283,7467,-2591l35776,48476v-3492,2375,-7518,4191,-13182,4191c12726,52667,7684,47079,7684,36767r,-15406l,21361,,11836r7684,l7684,xe" fillcolor="#181717" stroked="f" strokeweight="0">
                  <v:stroke miterlimit="83231f" joinstyle="miter"/>
                  <v:path arrowok="t" textboxrect="0,0,35776,52667"/>
                </v:shape>
                <v:shape id="Shape 19" o:spid="_x0000_s1038" style="position:absolute;left:4942;top:3388;width:212;height:419;visibility:visible;mso-wrap-style:square;v-text-anchor:top" coordsize="21241,41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" path="m19266,r1975,908l21241,9998r-7488,3196c11970,15173,10973,17914,10973,20955v,3042,997,5782,2780,7762l21241,31913r,9088l19266,41897c8306,41897,,32906,,20955,,9005,8306,,19266,xe" fillcolor="#181717" stroked="f" strokeweight="0">
                  <v:stroke miterlimit="83231f" joinstyle="miter"/>
                  <v:path arrowok="t" textboxrect="0,0,21241,41897"/>
                </v:shape>
                <v:shape id="Shape 20" o:spid="_x0000_s1039" style="position:absolute;left:5154;top:3397;width:204;height:401;visibility:visible;mso-wrap-style:square;v-text-anchor:top" coordsize="20415,40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" path="m,l9937,4566r,-4394l20415,172r,39802l9937,39974r,-4394l,40093,,31005r6,2c6115,31007,10268,26334,10268,20048,10268,13761,6115,9088,6,9088r-6,2l,xe" fillcolor="#181717" stroked="f" strokeweight="0">
                  <v:stroke miterlimit="83231f" joinstyle="miter"/>
                  <v:path arrowok="t" textboxrect="0,0,20415,40093"/>
                </v:shape>
                <v:shape id="Shape 21" o:spid="_x0000_s1040" style="position:absolute;left:5415;top:3280;width:358;height:527;visibility:visible;mso-wrap-style:square;v-text-anchor:top" coordsize="35775,5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" path="m7683,l18402,r,11836l32817,11836r,9525l18402,21361r,14542c18402,40881,21031,42685,24358,42685v2540,,5296,-1283,7468,-2591l35775,48476v-3492,2375,-7518,4191,-13182,4191c12726,52667,7683,47079,7683,36767r,-15406l,21361,,11836r7683,l7683,xe" fillcolor="#181717" stroked="f" strokeweight="0">
                  <v:stroke miterlimit="83231f" joinstyle="miter"/>
                  <v:path arrowok="t" textboxrect="0,0,35775,52667"/>
                </v:shape>
                <v:shape id="Shape 22" o:spid="_x0000_s1041" style="position:absolute;left:5792;top:3389;width:198;height:415;visibility:visible;mso-wrap-style:square;v-text-anchor:top" coordsize="19894,41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" path="m19894,r,9281l11087,17114r8807,l19894,24429r-8845,c11620,27299,12912,29363,14694,30709r5200,1561l19894,41508,5755,36084c2115,32442,,27236,,20975,,14708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23" o:spid="_x0000_s1042" style="position:absolute;left:5990;top:3677;width:178;height:130;visibility:visible;mso-wrap-style:square;v-text-anchor:top" coordsize="17723,12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" path="m11437,r6286,6896c13215,11049,7462,12941,769,12941l,12647,,3409r1378,414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24" o:spid="_x0000_s1043" style="position:absolute;left:5990;top:3388;width:196;height:245;visibility:visible;mso-wrap-style:square;v-text-anchor:top" coordsize="19577,24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25" o:spid="_x0000_s1044" style="position:absolute;left:4055;top:3950;width:581;height:596;visibility:visible;mso-wrap-style:square;v-text-anchor:top" coordsize="58166,59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" path="m30366,v9118,,16713,3289,21806,8839l43917,16929c40665,13195,35903,10896,30035,10896v-10515,,-18161,7722,-18161,18936c11874,41580,19888,48933,29832,48933v9360,,14821,-4521,16345,-12700l31547,36233r,-9563l58001,26670v127,1105,165,2172,165,3238c58166,47320,46381,59601,30074,59601,14135,59601,,48399,,29832,,12446,12700,,30366,xe" fillcolor="#181717" stroked="f" strokeweight="0">
                  <v:stroke miterlimit="83231f" joinstyle="miter"/>
                  <v:path arrowok="t" textboxrect="0,0,58166,59601"/>
                </v:shape>
                <v:shape id="Shape 26" o:spid="_x0000_s1045" style="position:absolute;left:4690;top:4127;width:216;height:419;visibility:visible;mso-wrap-style:square;v-text-anchor:top" coordsize="21501,41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" path="m21475,r26,10l21501,9992r-26,-10c15443,9982,10922,14504,10922,20955v,6452,4521,10973,10553,10973l21501,31918r,9983l21475,41911c9118,41911,,32957,,20955,,8967,9118,,21475,xe" fillcolor="#181717" stroked="f" strokeweight="0">
                  <v:stroke miterlimit="83231f" joinstyle="miter"/>
                  <v:path arrowok="t" textboxrect="0,0,21501,41911"/>
                </v:shape>
                <v:shape id="Shape 27" o:spid="_x0000_s1046" style="position:absolute;left:4906;top:4127;width:215;height:419;visibility:visible;mso-wrap-style:square;v-text-anchor:top" coordsize="21539,41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" path="m,l15410,5972v3840,3741,6129,8979,6129,14973c21539,26946,19250,32185,15410,35923l,41890,,31908,7544,28851v1895,-1936,3035,-4680,3035,-7906c10579,17720,9439,14976,7544,13040l,9982,,xe" fillcolor="#181717" stroked="f" strokeweight="0">
                  <v:stroke miterlimit="83231f" joinstyle="miter"/>
                  <v:path arrowok="t" textboxrect="0,0,21539,41890"/>
                </v:shape>
                <v:shape id="Shape 28" o:spid="_x0000_s1047" style="position:absolute;left:5132;top:4138;width:436;height:398;visibility:visible;mso-wrap-style:square;v-text-anchor:top" coordsize="43663,39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" path="m,l11659,,21971,28498,32360,,43663,,28092,39801r-12357,l,xe" fillcolor="#181717" stroked="f" strokeweight="0">
                  <v:stroke miterlimit="83231f" joinstyle="miter"/>
                  <v:path arrowok="t" textboxrect="0,0,43663,39801"/>
                </v:shape>
                <v:shape id="Shape 29" o:spid="_x0000_s1048" style="position:absolute;left:5579;top:4128;width:199;height:415;visibility:visible;mso-wrap-style:square;v-text-anchor:top" coordsize="19894,41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" path="m19894,r,9281l11087,17114r8807,l19894,24429r-8845,c11620,27305,12912,29370,14694,30714r5200,1558l19894,41508,5755,36084c2115,32442,,27236,,20975,,14707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30" o:spid="_x0000_s1049" style="position:absolute;left:5778;top:4417;width:177;height:129;visibility:visible;mso-wrap-style:square;v-text-anchor:top" coordsize="17723,12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" path="m11437,r6286,6896c13215,11049,7462,12941,769,12941l,12647,,3411r1378,412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31" o:spid="_x0000_s1050" style="position:absolute;left:5778;top:4127;width:196;height:245;visibility:visible;mso-wrap-style:square;v-text-anchor:top" coordsize="19577,24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32" o:spid="_x0000_s1051" style="position:absolute;left:6045;top:4127;width:272;height:409;visibility:visible;mso-wrap-style:square;v-text-anchor:top" coordsize="27191,40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" path="m21603,v2299,,4114,330,5588,864l25591,11506v-1766,-787,-4319,-1283,-6491,-1283c14122,10223,10719,13259,10719,19177r,21692l,40869,,1067r10389,l10389,5423c12891,1689,16713,,21603,xe" fillcolor="#181717" stroked="f" strokeweight="0">
                  <v:stroke miterlimit="83231f" joinstyle="miter"/>
                  <v:path arrowok="t" textboxrect="0,0,27191,40869"/>
                </v:shape>
                <v:shape id="Shape 33" o:spid="_x0000_s1052" style="position:absolute;left:6373;top:4127;width:377;height:409;visibility:visible;mso-wrap-style:square;v-text-anchor:top" coordsize="37630,40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" path="m22149,v9030,,15481,6286,15481,15532l37630,40881r-10718,l26912,18986v,-5753,-2871,-8915,-7760,-8915c14542,10071,10719,13069,10719,19063r,21818l,40881,,1080r10440,l10440,5753c13271,1524,17628,,22149,xe" fillcolor="#181717" stroked="f" strokeweight="0">
                  <v:stroke miterlimit="83231f" joinstyle="miter"/>
                  <v:path arrowok="t" textboxrect="0,0,37630,40881"/>
                </v:shape>
                <v:shape id="Shape 34" o:spid="_x0000_s1053" style="position:absolute;left:6842;top:4127;width:645;height:409;visibility:visible;mso-wrap-style:square;v-text-anchor:top" coordsize="64491,40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" path="m22149,v5740,,10465,2591,13132,6821c38367,1778,43586,,48793,v9373,,15698,6286,15698,15532l64491,40881r-10681,l53810,18986v,-5753,-2908,-8915,-7760,-8915c41453,10071,37630,13069,37630,19063r,21818l26912,40881r,-21895c26912,13233,24029,10071,19139,10071v-4597,,-8420,2998,-8420,8992l10719,40881,,40881,,1080r10440,l10440,5753c13271,1524,17628,,22149,xe" fillcolor="#181717" stroked="f" strokeweight="0">
                  <v:stroke miterlimit="83231f" joinstyle="miter"/>
                  <v:path arrowok="t" textboxrect="0,0,64491,40881"/>
                </v:shape>
                <v:shape id="Shape 35" o:spid="_x0000_s1054" style="position:absolute;left:7555;top:4128;width:199;height:415;visibility:visible;mso-wrap-style:square;v-text-anchor:top" coordsize="19894,41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" path="m19894,r,9281l11087,17114r8807,l19894,24429r-8845,c11620,27305,12912,29370,14694,30714r5200,1558l19894,41508,5755,36084c2115,32442,,27236,,20975,,14707,2054,9440,5597,5739l19894,xe" fillcolor="#181717" stroked="f" strokeweight="0">
                  <v:stroke miterlimit="83231f" joinstyle="miter"/>
                  <v:path arrowok="t" textboxrect="0,0,19894,41508"/>
                </v:shape>
                <v:shape id="Shape 36" o:spid="_x0000_s1055" style="position:absolute;left:7754;top:4417;width:178;height:129;visibility:visible;mso-wrap-style:square;v-text-anchor:top" coordsize="17723,12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" path="m11437,r6286,6896c13215,11049,7462,12941,769,12941l,12647,,3411r1378,412c4832,3823,8566,2426,11437,xe" fillcolor="#181717" stroked="f" strokeweight="0">
                  <v:stroke miterlimit="83231f" joinstyle="miter"/>
                  <v:path arrowok="t" textboxrect="0,0,17723,12941"/>
                </v:shape>
                <v:shape id="Shape 37" o:spid="_x0000_s1056" style="position:absolute;left:7754;top:4127;width:196;height:245;visibility:visible;mso-wrap-style:square;v-text-anchor:top" coordsize="19577,24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" path="m235,c11691,,19539,8496,19577,20904v,1232,-88,2705,-203,3619l,24523,,17208r8808,c7830,12116,4744,9245,147,9245l,9375,,95,235,xe" fillcolor="#181717" stroked="f" strokeweight="0">
                  <v:stroke miterlimit="83231f" joinstyle="miter"/>
                  <v:path arrowok="t" textboxrect="0,0,19577,24523"/>
                </v:shape>
                <v:shape id="Shape 38" o:spid="_x0000_s1057" style="position:absolute;left:8021;top:4127;width:376;height:409;visibility:visible;mso-wrap-style:square;v-text-anchor:top" coordsize="37630,40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" path="m22149,v9030,,15481,6286,15481,15532l37630,40881r-10718,l26912,18986v,-5753,-2871,-8915,-7760,-8915c14542,10071,10719,13069,10719,19063r,21818l,40881,,1080r10440,l10440,5753c13271,1524,17628,,22149,xe" fillcolor="#181717" stroked="f" strokeweight="0">
                  <v:stroke miterlimit="83231f" joinstyle="miter"/>
                  <v:path arrowok="t" textboxrect="0,0,37630,40881"/>
                </v:shape>
                <v:shape id="Shape 39" o:spid="_x0000_s1058" style="position:absolute;left:8447;top:4019;width:357;height:527;visibility:visible;mso-wrap-style:square;v-text-anchor:top" coordsize="35775,5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" path="m7683,l18402,r,11836l32817,11836r,9525l18402,21361r,14542c18402,40881,21031,42685,24358,42685v2540,,5296,-1283,7480,-2591l35775,48476v-3492,2375,-7518,4191,-13182,4191c12738,52667,7683,47079,7683,36767r,-15406l,21361,,11836r7683,l7683,xe" fillcolor="#181717" stroked="f" strokeweight="0">
                  <v:stroke miterlimit="83231f" joinstyle="miter"/>
                  <v:path arrowok="t" textboxrect="0,0,35775,52667"/>
                </v:shape>
                <w10:wrap type="square" anchorx="page" anchory="page"/>
              </v:group>
            </w:pict>
          </mc:Fallback>
        </mc:AlternateConten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ဗစ္တုိးရီးယားကေလးတိုင္းသည္ စာသင္ခန္းျပင္ပရွိ သင္ယူေလ့လာေရး အခြင့္အလမ္းကမာၻႀကီးကို အသုံးခ်ႏုိင္ခြင့္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ရွိသင့္ပါ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သည္။ စခန္းခ်ျခင္း၊ အားကစားႏွင့္ ေလ့လာေရးခရီး ရန္ပုံေငြ</w:t>
      </w:r>
      <w:r w:rsidR="00556B4C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 xml:space="preserve"> (</w:t>
      </w:r>
      <w:r w:rsidR="00556B4C" w:rsidRPr="00556B4C">
        <w:rPr>
          <w:rFonts w:ascii="Zawgyi-One" w:hAnsi="Zawgyi-One" w:cs="Zawgyi-One"/>
          <w:b/>
          <w:bCs/>
          <w:color w:val="181717"/>
          <w:sz w:val="20"/>
          <w:szCs w:val="20"/>
        </w:rPr>
        <w:t>The Camps, Sports and Excursions Fund</w:t>
      </w:r>
      <w:r w:rsidR="00556B4C">
        <w:rPr>
          <w:rFonts w:ascii="Zawgyi-One" w:hAnsi="Zawgyi-One" w:cs="Zawgyi-One"/>
          <w:b/>
          <w:bCs/>
          <w:color w:val="181717"/>
          <w:sz w:val="20"/>
          <w:szCs w:val="20"/>
        </w:rPr>
        <w:t xml:space="preserve">) </w:t>
      </w:r>
      <w:r w:rsidRPr="00D02298">
        <w:rPr>
          <w:rFonts w:ascii="Zawgyi-One" w:hAnsi="Zawgyi-One" w:cs="Zawgyi-One"/>
          <w:b/>
          <w:bCs/>
          <w:color w:val="181717"/>
          <w:sz w:val="20"/>
          <w:szCs w:val="20"/>
          <w:cs/>
        </w:rPr>
        <w:t>သည္ အေရးပါေသာ ပညာေရးဆုိင္ရာႏွင့္ ေပ်ာ္ရႊင္ဖြယ္ရာ လႈပ္ရွားမႈမ်ားအတြက္ ၎တို႔၏ အတန္းေဖာ္မ်ားႏွင့္အတူပါဝင္ႏုိင္မည့္ အခြင့္အလမ္းတြင္ မည္သည့္ေက်ာင္းသားမွ က်န္ရစ္ေနခဲ့ျခင္းမရွိေစရန္ ကူညီေပးမည္ျဖစ္သည္။ ယင္းမွာ ဗစ္တိုးရီးယားျပည္နယ္အား ပညာေရးျပည္နယ္အျဖစ္ ျပဳလုပ္ျခင္းႏွင့္ ေက်ာင္းသား၏ေနာက္ခံသမိုင္းႏွင့္ ၎တို႔၏ ရလဒ္ၾကား ခ်ိတ္ဆက္မႈကို ေဖာက္ဖ်က္မည့္ အစိုးရ၏ သႏၷိ႒ာန္ခ် ႀကိဳးပမ္းမႈ၏ အစိတ္အပိုင္းတစ္ရပ္ျဖစ္သည္။</w:t>
      </w:r>
    </w:p>
    <w:sectPr w:rsidR="00CD5D2E" w:rsidRPr="00D02298" w:rsidSect="0010618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720" w:bottom="426" w:left="136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5E0C4" w14:textId="77777777" w:rsidR="00BD40AE" w:rsidRDefault="00BD40AE" w:rsidP="00106184">
      <w:pPr>
        <w:spacing w:after="0" w:line="240" w:lineRule="auto"/>
        <w:rPr>
          <w:cs/>
        </w:rPr>
      </w:pPr>
      <w:r>
        <w:separator/>
      </w:r>
    </w:p>
  </w:endnote>
  <w:endnote w:type="continuationSeparator" w:id="0">
    <w:p w14:paraId="397E8B01" w14:textId="77777777" w:rsidR="00BD40AE" w:rsidRDefault="00BD40AE" w:rsidP="00106184">
      <w:pPr>
        <w:spacing w:after="0" w:line="240" w:lineRule="auto"/>
        <w:rPr>
          <w:cs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wgyi-One">
    <w:altName w:val="Calibri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2A239" w14:textId="77777777" w:rsidR="00644AEC" w:rsidRDefault="00644A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022D3" w14:textId="77777777" w:rsidR="00644AEC" w:rsidRDefault="00644A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BE67" w14:textId="77777777" w:rsidR="00644AEC" w:rsidRDefault="00644A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0E9A8" w14:textId="77777777" w:rsidR="00BD40AE" w:rsidRDefault="00BD40AE" w:rsidP="00106184">
      <w:pPr>
        <w:spacing w:after="0" w:line="240" w:lineRule="auto"/>
        <w:rPr>
          <w:cs/>
        </w:rPr>
      </w:pPr>
      <w:r>
        <w:separator/>
      </w:r>
    </w:p>
  </w:footnote>
  <w:footnote w:type="continuationSeparator" w:id="0">
    <w:p w14:paraId="3DB524BD" w14:textId="77777777" w:rsidR="00BD40AE" w:rsidRDefault="00BD40AE" w:rsidP="00106184">
      <w:pPr>
        <w:spacing w:after="0" w:line="240" w:lineRule="auto"/>
        <w:rPr>
          <w:cs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B4482" w14:textId="77777777" w:rsidR="00644AEC" w:rsidRDefault="00644A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72976" w14:textId="77777777" w:rsidR="00644AEC" w:rsidRDefault="00644A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E5ACA" w14:textId="77777777" w:rsidR="00644AEC" w:rsidRDefault="00644A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15E60"/>
    <w:multiLevelType w:val="multilevel"/>
    <w:tmpl w:val="9E9A2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016EB"/>
    <w:multiLevelType w:val="multilevel"/>
    <w:tmpl w:val="AFCA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785593"/>
    <w:multiLevelType w:val="hybridMultilevel"/>
    <w:tmpl w:val="72E680F4"/>
    <w:lvl w:ilvl="0" w:tplc="0C09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" w15:restartNumberingAfterBreak="0">
    <w:nsid w:val="58684A03"/>
    <w:multiLevelType w:val="hybridMultilevel"/>
    <w:tmpl w:val="6A3040AE"/>
    <w:lvl w:ilvl="0" w:tplc="6170930A">
      <w:start w:val="1"/>
      <w:numFmt w:val="bullet"/>
      <w:lvlText w:val="•"/>
      <w:lvlJc w:val="left"/>
      <w:pPr>
        <w:ind w:left="227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7B4E6E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E1A96B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34EA74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24870D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F4E73F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F40196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3B2A44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36EC0D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52548002">
    <w:abstractNumId w:val="3"/>
  </w:num>
  <w:num w:numId="2" w16cid:durableId="454178966">
    <w:abstractNumId w:val="1"/>
  </w:num>
  <w:num w:numId="3" w16cid:durableId="283006413">
    <w:abstractNumId w:val="0"/>
  </w:num>
  <w:num w:numId="4" w16cid:durableId="405880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M0MLIwMzIytDRR0lEKTi0uzszPAykwrAUAhoBtLCwAAAA="/>
  </w:docVars>
  <w:rsids>
    <w:rsidRoot w:val="004416C0"/>
    <w:rsid w:val="000656F4"/>
    <w:rsid w:val="000C10D4"/>
    <w:rsid w:val="000D3AED"/>
    <w:rsid w:val="000E4887"/>
    <w:rsid w:val="000F25CB"/>
    <w:rsid w:val="00102872"/>
    <w:rsid w:val="00106184"/>
    <w:rsid w:val="00113710"/>
    <w:rsid w:val="00125563"/>
    <w:rsid w:val="00162ED6"/>
    <w:rsid w:val="001A05C7"/>
    <w:rsid w:val="001C1708"/>
    <w:rsid w:val="00276A77"/>
    <w:rsid w:val="002B08A2"/>
    <w:rsid w:val="00302FD4"/>
    <w:rsid w:val="00317162"/>
    <w:rsid w:val="003416AD"/>
    <w:rsid w:val="003670BA"/>
    <w:rsid w:val="004416C0"/>
    <w:rsid w:val="004F5D34"/>
    <w:rsid w:val="005343E0"/>
    <w:rsid w:val="00556B4C"/>
    <w:rsid w:val="005761D0"/>
    <w:rsid w:val="00585BC1"/>
    <w:rsid w:val="005961D0"/>
    <w:rsid w:val="00596C9A"/>
    <w:rsid w:val="005C4B13"/>
    <w:rsid w:val="005C5E5E"/>
    <w:rsid w:val="005C60D9"/>
    <w:rsid w:val="00644AEC"/>
    <w:rsid w:val="00644FF4"/>
    <w:rsid w:val="006B1915"/>
    <w:rsid w:val="007123E7"/>
    <w:rsid w:val="00714A70"/>
    <w:rsid w:val="00726FFA"/>
    <w:rsid w:val="007D4637"/>
    <w:rsid w:val="00972FAA"/>
    <w:rsid w:val="00980307"/>
    <w:rsid w:val="009C54AF"/>
    <w:rsid w:val="009F24F2"/>
    <w:rsid w:val="00A01816"/>
    <w:rsid w:val="00A16FAC"/>
    <w:rsid w:val="00A23408"/>
    <w:rsid w:val="00A8562B"/>
    <w:rsid w:val="00A861AC"/>
    <w:rsid w:val="00B86312"/>
    <w:rsid w:val="00BD40AE"/>
    <w:rsid w:val="00BD56FF"/>
    <w:rsid w:val="00C81C6A"/>
    <w:rsid w:val="00CA207A"/>
    <w:rsid w:val="00CD5D2E"/>
    <w:rsid w:val="00CD5E7A"/>
    <w:rsid w:val="00D02298"/>
    <w:rsid w:val="00D222FE"/>
    <w:rsid w:val="00D35DB3"/>
    <w:rsid w:val="00D42043"/>
    <w:rsid w:val="00D72BA8"/>
    <w:rsid w:val="00D95115"/>
    <w:rsid w:val="00DB38B4"/>
    <w:rsid w:val="00DC4BD3"/>
    <w:rsid w:val="00F252B0"/>
    <w:rsid w:val="00F4228F"/>
    <w:rsid w:val="00F94DBA"/>
    <w:rsid w:val="00FA2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186C7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4"/>
      <w:ind w:left="16"/>
      <w:outlineLvl w:val="0"/>
    </w:pPr>
    <w:rPr>
      <w:rFonts w:ascii="Calibri" w:eastAsia="Calibri" w:hAnsi="Calibri" w:cs="Calibri"/>
      <w:color w:val="A83530"/>
      <w:sz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A83530"/>
      <w:sz w:val="4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018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488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6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18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06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184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0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75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382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170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10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7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3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03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7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335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8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154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5794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854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6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75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281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815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424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23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2.education.vic.gov.au/pal/camps-sports-and-excursions-fund/guidance/eligibility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6</Topic>
    <Expired xmlns="bb5ce4db-eb21-467d-b968-528655912a38">false</Expir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302BF5-6470-4F6B-A460-8112238918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525B3E-EA25-4E9F-A5A1-A008A7AB9540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customXml/itemProps3.xml><?xml version="1.0" encoding="utf-8"?>
<ds:datastoreItem xmlns:ds="http://schemas.openxmlformats.org/officeDocument/2006/customXml" ds:itemID="{ED1EA76B-2E38-46D0-83A4-E1D5537234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09T05:21:00Z</dcterms:created>
  <dcterms:modified xsi:type="dcterms:W3CDTF">2023-10-0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</Properties>
</file>